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AE8E6" w14:textId="3520C3FE" w:rsidR="007657C5" w:rsidRDefault="00330C5F" w:rsidP="00330C5F">
      <w:pPr>
        <w:pStyle w:val="Title"/>
        <w:spacing w:after="120"/>
      </w:pPr>
      <w:r>
        <w:t>Interm Swimming</w:t>
      </w:r>
    </w:p>
    <w:p w14:paraId="450BA6AA" w14:textId="36F62913" w:rsidR="00330C5F" w:rsidRDefault="00330C5F" w:rsidP="00F0241C">
      <w:pPr>
        <w:pStyle w:val="Heading1"/>
        <w:spacing w:before="80" w:after="60"/>
      </w:pPr>
      <w:r>
        <w:t>Home Education application –</w:t>
      </w:r>
      <w:r w:rsidR="00FE6807">
        <w:t xml:space="preserve"> </w:t>
      </w:r>
      <w:r>
        <w:t xml:space="preserve">Term </w:t>
      </w:r>
      <w:r w:rsidR="00944748">
        <w:t>4</w:t>
      </w:r>
    </w:p>
    <w:p w14:paraId="3217F7C2" w14:textId="6B574A5C" w:rsidR="00330C5F" w:rsidRDefault="00330C5F" w:rsidP="00330C5F">
      <w:pPr>
        <w:spacing w:line="276" w:lineRule="auto"/>
        <w:jc w:val="both"/>
        <w:rPr>
          <w:szCs w:val="28"/>
        </w:rPr>
      </w:pPr>
      <w:r w:rsidRPr="00942B84">
        <w:rPr>
          <w:szCs w:val="28"/>
        </w:rPr>
        <w:t xml:space="preserve">Students </w:t>
      </w:r>
      <w:r w:rsidR="00433195" w:rsidRPr="00942B84">
        <w:rPr>
          <w:szCs w:val="28"/>
        </w:rPr>
        <w:t xml:space="preserve">who are registered for home education with the Department are eligible to </w:t>
      </w:r>
      <w:r w:rsidR="00433195">
        <w:rPr>
          <w:szCs w:val="28"/>
        </w:rPr>
        <w:t>participate in</w:t>
      </w:r>
      <w:r w:rsidR="004E61A8">
        <w:rPr>
          <w:szCs w:val="28"/>
        </w:rPr>
        <w:t xml:space="preserve"> one series of</w:t>
      </w:r>
      <w:r>
        <w:rPr>
          <w:szCs w:val="28"/>
        </w:rPr>
        <w:t xml:space="preserve"> Interm Swimming lessons</w:t>
      </w:r>
      <w:r w:rsidRPr="00942B84">
        <w:rPr>
          <w:szCs w:val="28"/>
        </w:rPr>
        <w:t xml:space="preserve"> each school year. </w:t>
      </w:r>
    </w:p>
    <w:p w14:paraId="1EBCF00F" w14:textId="273EB141" w:rsidR="00B91F94" w:rsidRPr="00F0241C" w:rsidRDefault="00F0241C" w:rsidP="00B91F94">
      <w:pPr>
        <w:spacing w:line="276" w:lineRule="auto"/>
        <w:jc w:val="both"/>
        <w:rPr>
          <w:b/>
          <w:bCs/>
          <w:szCs w:val="28"/>
        </w:rPr>
      </w:pPr>
      <w:r>
        <w:rPr>
          <w:b/>
          <w:bCs/>
          <w:szCs w:val="28"/>
        </w:rPr>
        <w:t xml:space="preserve">Term 4 applications </w:t>
      </w:r>
      <w:r w:rsidRPr="00F0241C">
        <w:rPr>
          <w:b/>
          <w:bCs/>
          <w:szCs w:val="28"/>
        </w:rPr>
        <w:t xml:space="preserve">close </w:t>
      </w:r>
      <w:r w:rsidR="00B91F94" w:rsidRPr="00F0241C">
        <w:rPr>
          <w:b/>
          <w:bCs/>
          <w:szCs w:val="32"/>
        </w:rPr>
        <w:t>27 October 2023</w:t>
      </w:r>
      <w:r w:rsidRPr="00F0241C">
        <w:rPr>
          <w:b/>
          <w:bCs/>
          <w:szCs w:val="32"/>
        </w:rPr>
        <w:t>.</w:t>
      </w:r>
    </w:p>
    <w:tbl>
      <w:tblPr>
        <w:tblStyle w:val="DOETable1"/>
        <w:tblW w:w="9069" w:type="dxa"/>
        <w:tblLook w:val="04A0" w:firstRow="1" w:lastRow="0" w:firstColumn="1" w:lastColumn="0" w:noHBand="0" w:noVBand="1"/>
      </w:tblPr>
      <w:tblGrid>
        <w:gridCol w:w="421"/>
        <w:gridCol w:w="370"/>
        <w:gridCol w:w="1146"/>
        <w:gridCol w:w="1337"/>
        <w:gridCol w:w="26"/>
        <w:gridCol w:w="921"/>
        <w:gridCol w:w="310"/>
        <w:gridCol w:w="426"/>
        <w:gridCol w:w="656"/>
        <w:gridCol w:w="499"/>
        <w:gridCol w:w="1762"/>
        <w:gridCol w:w="1195"/>
      </w:tblGrid>
      <w:tr w:rsidR="00ED0529" w14:paraId="3BD26C43" w14:textId="77777777" w:rsidTr="00CD78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12"/>
          </w:tcPr>
          <w:p w14:paraId="17A54EF3" w14:textId="08B29168" w:rsidR="00ED0529" w:rsidRPr="004E61A8" w:rsidRDefault="00ED0529" w:rsidP="00A44533">
            <w:pPr>
              <w:rPr>
                <w:szCs w:val="22"/>
              </w:rPr>
            </w:pPr>
            <w:r w:rsidRPr="004E61A8">
              <w:rPr>
                <w:szCs w:val="22"/>
              </w:rPr>
              <w:t>P</w:t>
            </w:r>
            <w:r w:rsidR="00330C5F" w:rsidRPr="004E61A8">
              <w:rPr>
                <w:szCs w:val="22"/>
              </w:rPr>
              <w:t>arent/guardian</w:t>
            </w:r>
            <w:r w:rsidRPr="004E61A8">
              <w:rPr>
                <w:szCs w:val="22"/>
              </w:rPr>
              <w:t xml:space="preserve"> details</w:t>
            </w:r>
          </w:p>
        </w:tc>
      </w:tr>
      <w:tr w:rsidR="00330C5F" w14:paraId="15FBF219" w14:textId="77777777" w:rsidTr="004E61A8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7" w:type="dxa"/>
            <w:gridSpan w:val="3"/>
            <w:vAlign w:val="center"/>
          </w:tcPr>
          <w:p w14:paraId="129011B9" w14:textId="4821B21E" w:rsidR="00330C5F" w:rsidRPr="004E61A8" w:rsidRDefault="00330C5F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Name:</w:t>
            </w:r>
          </w:p>
        </w:tc>
        <w:tc>
          <w:tcPr>
            <w:tcW w:w="7132" w:type="dxa"/>
            <w:gridSpan w:val="9"/>
          </w:tcPr>
          <w:p w14:paraId="3C048F58" w14:textId="3B0D09D0" w:rsidR="00330C5F" w:rsidRPr="004E61A8" w:rsidRDefault="00330C5F" w:rsidP="00566F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433195" w14:paraId="206332C8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7" w:type="dxa"/>
            <w:gridSpan w:val="3"/>
            <w:vAlign w:val="center"/>
          </w:tcPr>
          <w:p w14:paraId="2B526EAC" w14:textId="01465619" w:rsidR="00433195" w:rsidRPr="004E61A8" w:rsidRDefault="00433195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Address:</w:t>
            </w:r>
          </w:p>
        </w:tc>
        <w:tc>
          <w:tcPr>
            <w:tcW w:w="7132" w:type="dxa"/>
            <w:gridSpan w:val="9"/>
          </w:tcPr>
          <w:p w14:paraId="146C78CE" w14:textId="4CAD7ECD" w:rsidR="00433195" w:rsidRPr="004E61A8" w:rsidRDefault="00433195" w:rsidP="007761F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B174C0" w14:paraId="05CAF614" w14:textId="77777777" w:rsidTr="004E61A8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7" w:type="dxa"/>
            <w:gridSpan w:val="3"/>
            <w:vAlign w:val="center"/>
          </w:tcPr>
          <w:p w14:paraId="189FE220" w14:textId="2A890485" w:rsidR="00A44533" w:rsidRPr="004E61A8" w:rsidRDefault="00ED0529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Phone contact:</w:t>
            </w:r>
          </w:p>
        </w:tc>
        <w:tc>
          <w:tcPr>
            <w:tcW w:w="7132" w:type="dxa"/>
            <w:gridSpan w:val="9"/>
          </w:tcPr>
          <w:p w14:paraId="48B29355" w14:textId="36E66A72" w:rsidR="00A44533" w:rsidRPr="004E61A8" w:rsidRDefault="00A44533" w:rsidP="00923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A44533" w14:paraId="779BFB82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7" w:type="dxa"/>
            <w:gridSpan w:val="3"/>
            <w:vAlign w:val="center"/>
          </w:tcPr>
          <w:p w14:paraId="564F1AB5" w14:textId="4773CE83" w:rsidR="00A44533" w:rsidRPr="004E61A8" w:rsidRDefault="00ED0529" w:rsidP="00ED0529">
            <w:pPr>
              <w:jc w:val="right"/>
              <w:rPr>
                <w:szCs w:val="22"/>
              </w:rPr>
            </w:pPr>
            <w:r w:rsidRPr="004E61A8">
              <w:rPr>
                <w:szCs w:val="22"/>
              </w:rPr>
              <w:t>Email:</w:t>
            </w:r>
          </w:p>
        </w:tc>
        <w:tc>
          <w:tcPr>
            <w:tcW w:w="7132" w:type="dxa"/>
            <w:gridSpan w:val="9"/>
          </w:tcPr>
          <w:p w14:paraId="33C0697F" w14:textId="408E6770" w:rsidR="00A44533" w:rsidRPr="004E61A8" w:rsidRDefault="00A44533" w:rsidP="00A4453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433195" w:rsidRPr="00330C5F" w14:paraId="0BB3CBE9" w14:textId="77777777" w:rsidTr="004E61A8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4" w:type="dxa"/>
            <w:gridSpan w:val="4"/>
            <w:vAlign w:val="center"/>
          </w:tcPr>
          <w:p w14:paraId="71628A2B" w14:textId="3BE373D1" w:rsidR="00330C5F" w:rsidRPr="004E61A8" w:rsidRDefault="00330C5F" w:rsidP="004E61A8">
            <w:pPr>
              <w:spacing w:line="216" w:lineRule="auto"/>
              <w:jc w:val="center"/>
              <w:rPr>
                <w:szCs w:val="22"/>
              </w:rPr>
            </w:pPr>
            <w:r w:rsidRPr="004E61A8">
              <w:rPr>
                <w:szCs w:val="22"/>
              </w:rPr>
              <w:t>Child’s name</w:t>
            </w:r>
          </w:p>
        </w:tc>
        <w:tc>
          <w:tcPr>
            <w:tcW w:w="947" w:type="dxa"/>
            <w:gridSpan w:val="2"/>
            <w:vAlign w:val="center"/>
          </w:tcPr>
          <w:p w14:paraId="379B2543" w14:textId="3F327EA9" w:rsidR="00330C5F" w:rsidRPr="004E61A8" w:rsidRDefault="0092544D" w:rsidP="004E61A8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DOB</w:t>
            </w:r>
          </w:p>
        </w:tc>
        <w:tc>
          <w:tcPr>
            <w:tcW w:w="1392" w:type="dxa"/>
            <w:gridSpan w:val="3"/>
            <w:vAlign w:val="center"/>
          </w:tcPr>
          <w:p w14:paraId="55F156FA" w14:textId="3AD9737A" w:rsidR="00330C5F" w:rsidRPr="004E61A8" w:rsidRDefault="00330C5F" w:rsidP="004E61A8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Stage attempt</w:t>
            </w:r>
            <w:r w:rsidR="0092544D" w:rsidRPr="004E61A8">
              <w:rPr>
                <w:b/>
                <w:bCs/>
                <w:szCs w:val="22"/>
              </w:rPr>
              <w:t>ing</w:t>
            </w:r>
          </w:p>
        </w:tc>
        <w:tc>
          <w:tcPr>
            <w:tcW w:w="3456" w:type="dxa"/>
            <w:gridSpan w:val="3"/>
            <w:vAlign w:val="center"/>
          </w:tcPr>
          <w:p w14:paraId="6C5B7566" w14:textId="46BC0BA5" w:rsidR="00330C5F" w:rsidRPr="004E61A8" w:rsidRDefault="00330C5F" w:rsidP="004E61A8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Medical conditions</w:t>
            </w:r>
          </w:p>
        </w:tc>
      </w:tr>
      <w:tr w:rsidR="00433195" w14:paraId="35A0234A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4" w:type="dxa"/>
            <w:gridSpan w:val="4"/>
            <w:vAlign w:val="center"/>
          </w:tcPr>
          <w:p w14:paraId="09EF0D3F" w14:textId="77777777" w:rsidR="00330C5F" w:rsidRPr="0092544D" w:rsidRDefault="00330C5F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947" w:type="dxa"/>
            <w:gridSpan w:val="2"/>
          </w:tcPr>
          <w:p w14:paraId="0505BBD3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92" w:type="dxa"/>
            <w:gridSpan w:val="3"/>
          </w:tcPr>
          <w:p w14:paraId="48033477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456" w:type="dxa"/>
            <w:gridSpan w:val="3"/>
          </w:tcPr>
          <w:p w14:paraId="32DBCEFA" w14:textId="070C7C35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433195" w14:paraId="14EAF88C" w14:textId="77777777" w:rsidTr="004E61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4" w:type="dxa"/>
            <w:gridSpan w:val="4"/>
            <w:vAlign w:val="center"/>
          </w:tcPr>
          <w:p w14:paraId="3562EBC7" w14:textId="77777777" w:rsidR="00330C5F" w:rsidRPr="0092544D" w:rsidRDefault="00330C5F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947" w:type="dxa"/>
            <w:gridSpan w:val="2"/>
          </w:tcPr>
          <w:p w14:paraId="4C6DFDA5" w14:textId="77777777" w:rsidR="00330C5F" w:rsidRPr="0092544D" w:rsidRDefault="00330C5F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92" w:type="dxa"/>
            <w:gridSpan w:val="3"/>
          </w:tcPr>
          <w:p w14:paraId="32A88BEB" w14:textId="77777777" w:rsidR="00330C5F" w:rsidRPr="0092544D" w:rsidRDefault="00330C5F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456" w:type="dxa"/>
            <w:gridSpan w:val="3"/>
          </w:tcPr>
          <w:p w14:paraId="2EFC0224" w14:textId="17E1CC79" w:rsidR="00330C5F" w:rsidRPr="0092544D" w:rsidRDefault="00330C5F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433195" w14:paraId="3A6BAC2E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4" w:type="dxa"/>
            <w:gridSpan w:val="4"/>
            <w:vAlign w:val="center"/>
          </w:tcPr>
          <w:p w14:paraId="6E6F1F2C" w14:textId="77777777" w:rsidR="00330C5F" w:rsidRPr="0092544D" w:rsidRDefault="00330C5F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947" w:type="dxa"/>
            <w:gridSpan w:val="2"/>
          </w:tcPr>
          <w:p w14:paraId="57FCE7B7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92" w:type="dxa"/>
            <w:gridSpan w:val="3"/>
          </w:tcPr>
          <w:p w14:paraId="1C522F00" w14:textId="77777777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456" w:type="dxa"/>
            <w:gridSpan w:val="3"/>
          </w:tcPr>
          <w:p w14:paraId="380BDEB6" w14:textId="165F1031" w:rsidR="00330C5F" w:rsidRPr="0092544D" w:rsidRDefault="00330C5F" w:rsidP="009254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C34946" w14:paraId="01490E07" w14:textId="77777777" w:rsidTr="004E61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4" w:type="dxa"/>
            <w:gridSpan w:val="4"/>
            <w:vAlign w:val="center"/>
          </w:tcPr>
          <w:p w14:paraId="7DC2CE9E" w14:textId="77777777" w:rsidR="00C34946" w:rsidRPr="0092544D" w:rsidRDefault="00C34946" w:rsidP="0092544D">
            <w:pPr>
              <w:jc w:val="right"/>
              <w:rPr>
                <w:b w:val="0"/>
                <w:bCs w:val="0"/>
                <w:sz w:val="20"/>
              </w:rPr>
            </w:pPr>
          </w:p>
        </w:tc>
        <w:tc>
          <w:tcPr>
            <w:tcW w:w="947" w:type="dxa"/>
            <w:gridSpan w:val="2"/>
          </w:tcPr>
          <w:p w14:paraId="357D91D7" w14:textId="77777777" w:rsidR="00C34946" w:rsidRPr="0092544D" w:rsidRDefault="00C34946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392" w:type="dxa"/>
            <w:gridSpan w:val="3"/>
          </w:tcPr>
          <w:p w14:paraId="2D50A41F" w14:textId="77777777" w:rsidR="00C34946" w:rsidRPr="0092544D" w:rsidRDefault="00C34946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3456" w:type="dxa"/>
            <w:gridSpan w:val="3"/>
          </w:tcPr>
          <w:p w14:paraId="09B509E3" w14:textId="77777777" w:rsidR="00C34946" w:rsidRPr="0092544D" w:rsidRDefault="00C34946" w:rsidP="009254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ED0529" w14:paraId="011D9C31" w14:textId="77777777" w:rsidTr="00925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12"/>
          </w:tcPr>
          <w:p w14:paraId="7548B390" w14:textId="3B3F2EF3" w:rsidR="00ED0529" w:rsidRPr="0092544D" w:rsidRDefault="00330C5F" w:rsidP="000B5A11">
            <w:pPr>
              <w:rPr>
                <w:b w:val="0"/>
                <w:bCs w:val="0"/>
                <w:szCs w:val="22"/>
              </w:rPr>
            </w:pPr>
            <w:r w:rsidRPr="0092544D">
              <w:rPr>
                <w:szCs w:val="22"/>
              </w:rPr>
              <w:t xml:space="preserve">Lesson options for Term </w:t>
            </w:r>
            <w:r w:rsidR="00944748">
              <w:rPr>
                <w:szCs w:val="22"/>
              </w:rPr>
              <w:t>4</w:t>
            </w:r>
            <w:r w:rsidR="00D1395C">
              <w:rPr>
                <w:szCs w:val="22"/>
              </w:rPr>
              <w:t xml:space="preserve"> 2023</w:t>
            </w:r>
            <w:r w:rsidRPr="0092544D">
              <w:rPr>
                <w:szCs w:val="22"/>
              </w:rPr>
              <w:t xml:space="preserve"> </w:t>
            </w:r>
            <w:r w:rsidRPr="004E61A8">
              <w:rPr>
                <w:b w:val="0"/>
                <w:bCs w:val="0"/>
                <w:sz w:val="20"/>
              </w:rPr>
              <w:t>(Please select two preferences and mark as 1 and 2)</w:t>
            </w:r>
          </w:p>
        </w:tc>
      </w:tr>
      <w:tr w:rsidR="00EF0B43" w:rsidRPr="00330C5F" w14:paraId="4F5F81B6" w14:textId="77777777" w:rsidTr="0092544D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67FDC775" w14:textId="768367A1" w:rsidR="00330C5F" w:rsidRPr="0092544D" w:rsidRDefault="00330C5F" w:rsidP="00330C5F">
            <w:pPr>
              <w:jc w:val="center"/>
              <w:rPr>
                <w:szCs w:val="22"/>
              </w:rPr>
            </w:pPr>
            <w:r w:rsidRPr="0092544D">
              <w:rPr>
                <w:szCs w:val="22"/>
              </w:rPr>
              <w:t>Week</w:t>
            </w:r>
          </w:p>
        </w:tc>
        <w:tc>
          <w:tcPr>
            <w:tcW w:w="2509" w:type="dxa"/>
            <w:gridSpan w:val="3"/>
            <w:vAlign w:val="center"/>
          </w:tcPr>
          <w:p w14:paraId="0DD9D489" w14:textId="5A9B982C" w:rsidR="00330C5F" w:rsidRPr="0092544D" w:rsidRDefault="00330C5F" w:rsidP="00330C5F">
            <w:pPr>
              <w:tabs>
                <w:tab w:val="left" w:pos="453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Dates</w:t>
            </w:r>
          </w:p>
        </w:tc>
        <w:tc>
          <w:tcPr>
            <w:tcW w:w="2812" w:type="dxa"/>
            <w:gridSpan w:val="5"/>
            <w:vAlign w:val="center"/>
          </w:tcPr>
          <w:p w14:paraId="78BB4277" w14:textId="14297508" w:rsidR="00330C5F" w:rsidRPr="0092544D" w:rsidRDefault="00330C5F" w:rsidP="00330C5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rFonts w:eastAsia="MS Gothic"/>
                <w:b/>
                <w:bCs/>
                <w:szCs w:val="22"/>
              </w:rPr>
              <w:t>Venue</w:t>
            </w:r>
          </w:p>
        </w:tc>
        <w:tc>
          <w:tcPr>
            <w:tcW w:w="1762" w:type="dxa"/>
            <w:vAlign w:val="center"/>
          </w:tcPr>
          <w:p w14:paraId="150BA3D2" w14:textId="69CA853D" w:rsidR="00330C5F" w:rsidRPr="0092544D" w:rsidRDefault="00330C5F" w:rsidP="00330C5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Time</w:t>
            </w:r>
          </w:p>
        </w:tc>
        <w:tc>
          <w:tcPr>
            <w:tcW w:w="1195" w:type="dxa"/>
            <w:vAlign w:val="center"/>
          </w:tcPr>
          <w:p w14:paraId="42F1BFFF" w14:textId="4F3DAD36" w:rsidR="00330C5F" w:rsidRPr="0092544D" w:rsidRDefault="00330C5F" w:rsidP="00330C5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92544D">
              <w:rPr>
                <w:b/>
                <w:bCs/>
                <w:szCs w:val="22"/>
              </w:rPr>
              <w:t>Selection</w:t>
            </w:r>
          </w:p>
        </w:tc>
      </w:tr>
      <w:tr w:rsidR="004E61A8" w14:paraId="45D9C79D" w14:textId="77777777" w:rsidTr="00925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02FB651E" w14:textId="6AE7931A" w:rsidR="004E61A8" w:rsidRPr="004E61A8" w:rsidRDefault="00944748" w:rsidP="004E61A8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5 - 6</w:t>
            </w:r>
          </w:p>
        </w:tc>
        <w:tc>
          <w:tcPr>
            <w:tcW w:w="2509" w:type="dxa"/>
            <w:gridSpan w:val="3"/>
            <w:vAlign w:val="center"/>
          </w:tcPr>
          <w:p w14:paraId="0162D631" w14:textId="5086D660" w:rsidR="004E61A8" w:rsidRPr="004E61A8" w:rsidRDefault="00944748" w:rsidP="004E61A8">
            <w:pPr>
              <w:tabs>
                <w:tab w:val="left" w:pos="453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6</w:t>
            </w:r>
            <w:r w:rsidR="00C07A43">
              <w:rPr>
                <w:sz w:val="20"/>
              </w:rPr>
              <w:t>/</w:t>
            </w:r>
            <w:r>
              <w:rPr>
                <w:sz w:val="20"/>
              </w:rPr>
              <w:t>11</w:t>
            </w:r>
            <w:r w:rsidR="00C07A43">
              <w:rPr>
                <w:sz w:val="20"/>
              </w:rPr>
              <w:t>/2023 – 1</w:t>
            </w:r>
            <w:r>
              <w:rPr>
                <w:sz w:val="20"/>
              </w:rPr>
              <w:t>7</w:t>
            </w:r>
            <w:r w:rsidR="00C07A43">
              <w:rPr>
                <w:sz w:val="20"/>
              </w:rPr>
              <w:t>/</w:t>
            </w:r>
            <w:r>
              <w:rPr>
                <w:sz w:val="20"/>
              </w:rPr>
              <w:t>11</w:t>
            </w:r>
            <w:r w:rsidR="00C07A43">
              <w:rPr>
                <w:sz w:val="20"/>
              </w:rPr>
              <w:t>/2023</w:t>
            </w:r>
          </w:p>
        </w:tc>
        <w:tc>
          <w:tcPr>
            <w:tcW w:w="2812" w:type="dxa"/>
            <w:gridSpan w:val="5"/>
            <w:vAlign w:val="center"/>
          </w:tcPr>
          <w:p w14:paraId="47BFC24F" w14:textId="03AF2A96" w:rsidR="004E61A8" w:rsidRPr="004E61A8" w:rsidRDefault="007114D9" w:rsidP="004E61A8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unbury SWSC</w:t>
            </w:r>
          </w:p>
        </w:tc>
        <w:tc>
          <w:tcPr>
            <w:tcW w:w="1762" w:type="dxa"/>
            <w:vAlign w:val="center"/>
          </w:tcPr>
          <w:p w14:paraId="6B9ACCCA" w14:textId="3CBA4C67" w:rsidR="004E61A8" w:rsidRPr="004E61A8" w:rsidRDefault="00944748" w:rsidP="004E61A8">
            <w:pPr>
              <w:tabs>
                <w:tab w:val="left" w:pos="454"/>
              </w:tabs>
              <w:ind w:left="-57" w:right="-57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:30 – 13:10</w:t>
            </w:r>
          </w:p>
        </w:tc>
        <w:tc>
          <w:tcPr>
            <w:tcW w:w="1195" w:type="dxa"/>
            <w:vAlign w:val="center"/>
          </w:tcPr>
          <w:p w14:paraId="228E3D7E" w14:textId="39AA8A24" w:rsidR="004E61A8" w:rsidRPr="004E61A8" w:rsidRDefault="004E61A8" w:rsidP="004E61A8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D128DF" w14:paraId="2D04F946" w14:textId="77777777" w:rsidTr="00576822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045DC0F4" w14:textId="55877730" w:rsidR="00D128DF" w:rsidRPr="000565E7" w:rsidRDefault="00D128DF" w:rsidP="00D128DF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5 - 6</w:t>
            </w:r>
          </w:p>
        </w:tc>
        <w:tc>
          <w:tcPr>
            <w:tcW w:w="2509" w:type="dxa"/>
            <w:gridSpan w:val="3"/>
            <w:vAlign w:val="center"/>
          </w:tcPr>
          <w:p w14:paraId="1BBFF37C" w14:textId="5F443770" w:rsidR="00D128DF" w:rsidRPr="000565E7" w:rsidRDefault="00D128DF" w:rsidP="00D128DF">
            <w:pPr>
              <w:tabs>
                <w:tab w:val="left" w:pos="45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06/11/2023 – 17/11/2023</w:t>
            </w:r>
          </w:p>
        </w:tc>
        <w:tc>
          <w:tcPr>
            <w:tcW w:w="2812" w:type="dxa"/>
            <w:gridSpan w:val="5"/>
            <w:vAlign w:val="center"/>
          </w:tcPr>
          <w:p w14:paraId="2DECA148" w14:textId="176D75FB" w:rsidR="00D128DF" w:rsidRDefault="00D128DF" w:rsidP="00D128DF">
            <w:pPr>
              <w:tabs>
                <w:tab w:val="left" w:pos="454"/>
              </w:tabs>
              <w:ind w:left="-57" w:right="-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winana Recquatic</w:t>
            </w:r>
          </w:p>
        </w:tc>
        <w:tc>
          <w:tcPr>
            <w:tcW w:w="1762" w:type="dxa"/>
            <w:vAlign w:val="center"/>
          </w:tcPr>
          <w:p w14:paraId="69F41AB3" w14:textId="4D295B38" w:rsidR="00D128DF" w:rsidRDefault="00D128DF" w:rsidP="00D128DF">
            <w:pPr>
              <w:tabs>
                <w:tab w:val="left" w:pos="454"/>
              </w:tabs>
              <w:ind w:left="-57" w:right="-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13:30 – 14:10</w:t>
            </w:r>
          </w:p>
        </w:tc>
        <w:tc>
          <w:tcPr>
            <w:tcW w:w="1195" w:type="dxa"/>
            <w:vAlign w:val="center"/>
          </w:tcPr>
          <w:p w14:paraId="54B1332C" w14:textId="77777777" w:rsidR="00D128DF" w:rsidRPr="004E61A8" w:rsidRDefault="00D128DF" w:rsidP="00D128DF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128DF" w14:paraId="7D25307C" w14:textId="77777777" w:rsidTr="00925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66F80F07" w14:textId="7EDE8BF2" w:rsidR="00D128DF" w:rsidRPr="004E61A8" w:rsidRDefault="00D128DF" w:rsidP="00D128DF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7 - 8</w:t>
            </w:r>
          </w:p>
        </w:tc>
        <w:tc>
          <w:tcPr>
            <w:tcW w:w="2509" w:type="dxa"/>
            <w:gridSpan w:val="3"/>
            <w:vAlign w:val="center"/>
          </w:tcPr>
          <w:p w14:paraId="55656751" w14:textId="61535E98" w:rsidR="00D128DF" w:rsidRPr="004E61A8" w:rsidRDefault="00D128DF" w:rsidP="00D128DF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20/11/</w:t>
            </w:r>
            <w:r w:rsidRPr="00D1395C">
              <w:rPr>
                <w:sz w:val="20"/>
              </w:rPr>
              <w:t xml:space="preserve">2023 </w:t>
            </w:r>
            <w:r>
              <w:rPr>
                <w:sz w:val="20"/>
              </w:rPr>
              <w:t>–</w:t>
            </w:r>
            <w:r w:rsidRPr="00D1395C">
              <w:rPr>
                <w:sz w:val="20"/>
              </w:rPr>
              <w:t xml:space="preserve"> </w:t>
            </w:r>
            <w:r>
              <w:rPr>
                <w:sz w:val="20"/>
              </w:rPr>
              <w:t>01/12</w:t>
            </w:r>
            <w:r w:rsidRPr="00D1395C">
              <w:rPr>
                <w:sz w:val="20"/>
              </w:rPr>
              <w:t>/2023</w:t>
            </w:r>
          </w:p>
        </w:tc>
        <w:tc>
          <w:tcPr>
            <w:tcW w:w="2812" w:type="dxa"/>
            <w:gridSpan w:val="5"/>
            <w:vAlign w:val="center"/>
          </w:tcPr>
          <w:p w14:paraId="2E397E38" w14:textId="03153D7F" w:rsidR="00D128DF" w:rsidRPr="004E61A8" w:rsidRDefault="00D128DF" w:rsidP="00D128DF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laremont</w:t>
            </w:r>
            <w:r w:rsidR="003041D3">
              <w:rPr>
                <w:sz w:val="20"/>
              </w:rPr>
              <w:t xml:space="preserve"> Swimming Pool</w:t>
            </w:r>
          </w:p>
        </w:tc>
        <w:tc>
          <w:tcPr>
            <w:tcW w:w="1762" w:type="dxa"/>
            <w:vAlign w:val="center"/>
          </w:tcPr>
          <w:p w14:paraId="6EAC047B" w14:textId="0E58FAA4" w:rsidR="00D128DF" w:rsidRPr="004E61A8" w:rsidRDefault="00D128DF" w:rsidP="00D128DF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13:30 – 14:10</w:t>
            </w:r>
          </w:p>
        </w:tc>
        <w:tc>
          <w:tcPr>
            <w:tcW w:w="1195" w:type="dxa"/>
            <w:vAlign w:val="center"/>
          </w:tcPr>
          <w:p w14:paraId="5834D03A" w14:textId="4A7F4C89" w:rsidR="00D128DF" w:rsidRPr="004E61A8" w:rsidRDefault="00D128DF" w:rsidP="00D128DF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D128DF" w14:paraId="6D198C34" w14:textId="77777777" w:rsidTr="000D207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00327AA5" w14:textId="6EBC5D1E" w:rsidR="00D128DF" w:rsidRPr="004E61A8" w:rsidRDefault="00D128DF" w:rsidP="00D128DF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9 - 10</w:t>
            </w:r>
          </w:p>
        </w:tc>
        <w:tc>
          <w:tcPr>
            <w:tcW w:w="2509" w:type="dxa"/>
            <w:gridSpan w:val="3"/>
            <w:vAlign w:val="center"/>
          </w:tcPr>
          <w:p w14:paraId="2B97CEB4" w14:textId="3C04EBC1" w:rsidR="00D128DF" w:rsidRPr="004E61A8" w:rsidRDefault="00D128DF" w:rsidP="00D128DF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</w:t>
            </w:r>
            <w:r w:rsidR="00B91F94">
              <w:rPr>
                <w:sz w:val="20"/>
              </w:rPr>
              <w:t>/</w:t>
            </w:r>
            <w:r>
              <w:rPr>
                <w:sz w:val="20"/>
              </w:rPr>
              <w:t>12/</w:t>
            </w:r>
            <w:r w:rsidRPr="00D1395C">
              <w:rPr>
                <w:sz w:val="20"/>
              </w:rPr>
              <w:t xml:space="preserve">2023 - </w:t>
            </w:r>
            <w:r>
              <w:rPr>
                <w:sz w:val="20"/>
              </w:rPr>
              <w:t>13</w:t>
            </w:r>
            <w:r w:rsidRPr="00D1395C">
              <w:rPr>
                <w:sz w:val="20"/>
              </w:rPr>
              <w:t>/</w:t>
            </w:r>
            <w:r>
              <w:rPr>
                <w:sz w:val="20"/>
              </w:rPr>
              <w:t>12</w:t>
            </w:r>
            <w:r w:rsidRPr="00D1395C">
              <w:rPr>
                <w:sz w:val="20"/>
              </w:rPr>
              <w:t>/2023</w:t>
            </w:r>
          </w:p>
        </w:tc>
        <w:tc>
          <w:tcPr>
            <w:tcW w:w="2812" w:type="dxa"/>
            <w:gridSpan w:val="5"/>
            <w:vAlign w:val="center"/>
          </w:tcPr>
          <w:p w14:paraId="79E1A329" w14:textId="4D4FD6B3" w:rsidR="00D128DF" w:rsidRPr="004E61A8" w:rsidRDefault="00D128DF" w:rsidP="00D128DF">
            <w:pPr>
              <w:tabs>
                <w:tab w:val="left" w:pos="454"/>
              </w:tabs>
              <w:ind w:left="-57" w:right="-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Bold Park Aquatic</w:t>
            </w:r>
            <w:r w:rsidR="003041D3">
              <w:rPr>
                <w:sz w:val="20"/>
              </w:rPr>
              <w:t xml:space="preserve"> Centre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1762" w:type="dxa"/>
            <w:vAlign w:val="center"/>
          </w:tcPr>
          <w:p w14:paraId="603D46F7" w14:textId="4FD23E23" w:rsidR="00D128DF" w:rsidRPr="004E61A8" w:rsidRDefault="00D128DF" w:rsidP="00D128DF">
            <w:pPr>
              <w:tabs>
                <w:tab w:val="left" w:pos="45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2:30 – 13:10</w:t>
            </w:r>
          </w:p>
        </w:tc>
        <w:tc>
          <w:tcPr>
            <w:tcW w:w="1195" w:type="dxa"/>
            <w:vAlign w:val="center"/>
          </w:tcPr>
          <w:p w14:paraId="29D8614D" w14:textId="77777777" w:rsidR="00D128DF" w:rsidRPr="004E61A8" w:rsidRDefault="00D128DF" w:rsidP="00D128DF">
            <w:pPr>
              <w:tabs>
                <w:tab w:val="left" w:pos="45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128DF" w14:paraId="1256CF74" w14:textId="77777777" w:rsidTr="000D20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69043F67" w14:textId="7E7D8926" w:rsidR="00D128DF" w:rsidRPr="0070330C" w:rsidRDefault="00D128DF" w:rsidP="00D128DF">
            <w:pPr>
              <w:jc w:val="center"/>
              <w:rPr>
                <w:b w:val="0"/>
                <w:bCs w:val="0"/>
                <w:sz w:val="20"/>
              </w:rPr>
            </w:pPr>
            <w:r>
              <w:rPr>
                <w:b w:val="0"/>
                <w:bCs w:val="0"/>
                <w:sz w:val="20"/>
              </w:rPr>
              <w:t>9 - 10</w:t>
            </w:r>
          </w:p>
        </w:tc>
        <w:tc>
          <w:tcPr>
            <w:tcW w:w="2509" w:type="dxa"/>
            <w:gridSpan w:val="3"/>
            <w:vAlign w:val="center"/>
          </w:tcPr>
          <w:p w14:paraId="63014B80" w14:textId="23D51418" w:rsidR="00D128DF" w:rsidRPr="00D1395C" w:rsidRDefault="00C63BD7" w:rsidP="00D128DF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4/12/</w:t>
            </w:r>
            <w:r w:rsidRPr="00D1395C">
              <w:rPr>
                <w:sz w:val="20"/>
              </w:rPr>
              <w:t xml:space="preserve">2023 - </w:t>
            </w:r>
            <w:r>
              <w:rPr>
                <w:sz w:val="20"/>
              </w:rPr>
              <w:t>13</w:t>
            </w:r>
            <w:r w:rsidRPr="00D1395C">
              <w:rPr>
                <w:sz w:val="20"/>
              </w:rPr>
              <w:t>/</w:t>
            </w:r>
            <w:r>
              <w:rPr>
                <w:sz w:val="20"/>
              </w:rPr>
              <w:t>12</w:t>
            </w:r>
            <w:r w:rsidRPr="00D1395C">
              <w:rPr>
                <w:sz w:val="20"/>
              </w:rPr>
              <w:t>/2023</w:t>
            </w:r>
          </w:p>
        </w:tc>
        <w:tc>
          <w:tcPr>
            <w:tcW w:w="2812" w:type="dxa"/>
            <w:gridSpan w:val="5"/>
            <w:vAlign w:val="center"/>
          </w:tcPr>
          <w:p w14:paraId="43BA5BB8" w14:textId="57359E69" w:rsidR="00D128DF" w:rsidRDefault="00D128DF" w:rsidP="00D128DF">
            <w:pPr>
              <w:tabs>
                <w:tab w:val="left" w:pos="454"/>
              </w:tabs>
              <w:ind w:left="-57" w:right="-5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Cannington Leisureplex</w:t>
            </w:r>
          </w:p>
        </w:tc>
        <w:tc>
          <w:tcPr>
            <w:tcW w:w="1762" w:type="dxa"/>
            <w:vAlign w:val="center"/>
          </w:tcPr>
          <w:p w14:paraId="5F5D8319" w14:textId="01A98D0A" w:rsidR="00D128DF" w:rsidRDefault="005C6FFD" w:rsidP="00D128DF">
            <w:pPr>
              <w:tabs>
                <w:tab w:val="left" w:pos="454"/>
              </w:tabs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:30</w:t>
            </w:r>
            <w:r w:rsidR="00D128DF">
              <w:rPr>
                <w:sz w:val="20"/>
              </w:rPr>
              <w:t xml:space="preserve"> – 2:</w:t>
            </w:r>
            <w:r>
              <w:rPr>
                <w:sz w:val="20"/>
              </w:rPr>
              <w:t>10</w:t>
            </w:r>
          </w:p>
        </w:tc>
        <w:tc>
          <w:tcPr>
            <w:tcW w:w="1195" w:type="dxa"/>
            <w:vAlign w:val="center"/>
          </w:tcPr>
          <w:p w14:paraId="217B4D72" w14:textId="77777777" w:rsidR="00D128DF" w:rsidRPr="004E61A8" w:rsidRDefault="00D128DF" w:rsidP="00D128DF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</w:p>
        </w:tc>
      </w:tr>
      <w:tr w:rsidR="00D128DF" w14:paraId="666E4589" w14:textId="77777777" w:rsidTr="00886073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12"/>
            <w:vAlign w:val="center"/>
          </w:tcPr>
          <w:p w14:paraId="5FFC2041" w14:textId="721A25B4" w:rsidR="00D128DF" w:rsidRPr="004E61A8" w:rsidRDefault="00D128DF" w:rsidP="00D128DF">
            <w:pPr>
              <w:tabs>
                <w:tab w:val="left" w:pos="436"/>
              </w:tabs>
              <w:rPr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 xml:space="preserve">If </w:t>
            </w:r>
            <w:r w:rsidRPr="00C63BD7">
              <w:rPr>
                <w:b w:val="0"/>
                <w:bCs w:val="0"/>
                <w:sz w:val="20"/>
              </w:rPr>
              <w:t xml:space="preserve">you live more than </w:t>
            </w:r>
            <w:r w:rsidR="00C63BD7" w:rsidRPr="00C63BD7">
              <w:rPr>
                <w:b w:val="0"/>
                <w:bCs w:val="0"/>
                <w:sz w:val="20"/>
              </w:rPr>
              <w:t>25</w:t>
            </w:r>
            <w:r w:rsidRPr="00C63BD7">
              <w:rPr>
                <w:b w:val="0"/>
                <w:bCs w:val="0"/>
                <w:sz w:val="20"/>
              </w:rPr>
              <w:t xml:space="preserve"> kms from the above venues, please indicate your preferred venues.</w:t>
            </w:r>
          </w:p>
        </w:tc>
      </w:tr>
      <w:tr w:rsidR="00D128DF" w14:paraId="33174151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  <w:vAlign w:val="center"/>
          </w:tcPr>
          <w:p w14:paraId="5C25E6B0" w14:textId="48CCF266" w:rsidR="00D128DF" w:rsidRPr="004E61A8" w:rsidRDefault="00D128DF" w:rsidP="00D128DF">
            <w:pPr>
              <w:jc w:val="center"/>
              <w:rPr>
                <w:szCs w:val="22"/>
              </w:rPr>
            </w:pPr>
            <w:r w:rsidRPr="004E61A8">
              <w:rPr>
                <w:szCs w:val="22"/>
              </w:rPr>
              <w:t>1</w:t>
            </w:r>
          </w:p>
        </w:tc>
        <w:tc>
          <w:tcPr>
            <w:tcW w:w="4110" w:type="dxa"/>
            <w:gridSpan w:val="6"/>
            <w:vAlign w:val="center"/>
          </w:tcPr>
          <w:p w14:paraId="350FDBB5" w14:textId="77777777" w:rsidR="00D128DF" w:rsidRPr="0092544D" w:rsidRDefault="00D128DF" w:rsidP="00D128DF">
            <w:pPr>
              <w:tabs>
                <w:tab w:val="left" w:pos="45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426" w:type="dxa"/>
            <w:vAlign w:val="center"/>
          </w:tcPr>
          <w:p w14:paraId="3C6C8C91" w14:textId="4F98AC54" w:rsidR="00D128DF" w:rsidRPr="004E61A8" w:rsidRDefault="00D128DF" w:rsidP="00D128DF">
            <w:pPr>
              <w:tabs>
                <w:tab w:val="left" w:pos="436"/>
              </w:tabs>
              <w:ind w:left="-57" w:right="-57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Cs w:val="22"/>
              </w:rPr>
            </w:pPr>
            <w:r w:rsidRPr="004E61A8">
              <w:rPr>
                <w:b/>
                <w:bCs/>
                <w:szCs w:val="22"/>
              </w:rPr>
              <w:t>2</w:t>
            </w:r>
          </w:p>
        </w:tc>
        <w:tc>
          <w:tcPr>
            <w:tcW w:w="4112" w:type="dxa"/>
            <w:gridSpan w:val="4"/>
            <w:vAlign w:val="center"/>
          </w:tcPr>
          <w:p w14:paraId="1DDFF06D" w14:textId="77777777" w:rsidR="00D128DF" w:rsidRPr="0092544D" w:rsidRDefault="00D128DF" w:rsidP="00D128DF">
            <w:pPr>
              <w:tabs>
                <w:tab w:val="left" w:pos="436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D128DF" w:rsidRPr="00CD789C" w14:paraId="73467B11" w14:textId="77777777" w:rsidTr="009254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12"/>
            <w:vAlign w:val="center"/>
          </w:tcPr>
          <w:p w14:paraId="5120D2DE" w14:textId="1B307E24" w:rsidR="00D128DF" w:rsidRPr="0092544D" w:rsidRDefault="00D128DF" w:rsidP="00D128DF">
            <w:pPr>
              <w:rPr>
                <w:szCs w:val="22"/>
              </w:rPr>
            </w:pPr>
            <w:r w:rsidRPr="0092544D">
              <w:rPr>
                <w:szCs w:val="22"/>
              </w:rPr>
              <w:t>Declarations</w:t>
            </w:r>
            <w:r>
              <w:rPr>
                <w:szCs w:val="22"/>
              </w:rPr>
              <w:t>. I understand and have actioned the following:</w:t>
            </w:r>
          </w:p>
        </w:tc>
      </w:tr>
      <w:tr w:rsidR="00D128DF" w:rsidRPr="00CD789C" w14:paraId="242C57D3" w14:textId="77777777" w:rsidTr="0092544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45296025" w14:textId="77777777" w:rsidR="00D128DF" w:rsidRPr="004E61A8" w:rsidRDefault="00D128DF" w:rsidP="00D128DF">
            <w:pPr>
              <w:jc w:val="right"/>
              <w:rPr>
                <w:sz w:val="20"/>
              </w:rPr>
            </w:pPr>
          </w:p>
        </w:tc>
        <w:tc>
          <w:tcPr>
            <w:tcW w:w="8278" w:type="dxa"/>
            <w:gridSpan w:val="10"/>
            <w:vAlign w:val="center"/>
          </w:tcPr>
          <w:p w14:paraId="5F5A3EE9" w14:textId="36BE2555" w:rsidR="00D128DF" w:rsidRPr="004E61A8" w:rsidRDefault="00D128DF" w:rsidP="00D128DF">
            <w:pPr>
              <w:spacing w:line="21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have attached the Department of Education Home Education letter of currency.</w:t>
            </w:r>
          </w:p>
        </w:tc>
      </w:tr>
      <w:tr w:rsidR="00D128DF" w:rsidRPr="00CD789C" w14:paraId="54727F26" w14:textId="77777777" w:rsidTr="009254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247F541E" w14:textId="77777777" w:rsidR="00D128DF" w:rsidRPr="004E61A8" w:rsidRDefault="00D128DF" w:rsidP="00D128DF">
            <w:pPr>
              <w:jc w:val="right"/>
              <w:rPr>
                <w:sz w:val="20"/>
              </w:rPr>
            </w:pPr>
          </w:p>
        </w:tc>
        <w:tc>
          <w:tcPr>
            <w:tcW w:w="8278" w:type="dxa"/>
            <w:gridSpan w:val="10"/>
            <w:vAlign w:val="center"/>
          </w:tcPr>
          <w:p w14:paraId="43CAC19D" w14:textId="47A5C789" w:rsidR="00D128DF" w:rsidRPr="004E61A8" w:rsidRDefault="00D128DF" w:rsidP="00D128DF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have attached a completed Interm Swimming enrolment form for each child.</w:t>
            </w:r>
          </w:p>
        </w:tc>
      </w:tr>
      <w:tr w:rsidR="00D128DF" w:rsidRPr="00CD789C" w14:paraId="17C4F25A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3B741E58" w14:textId="77777777" w:rsidR="00D128DF" w:rsidRPr="004E61A8" w:rsidRDefault="00D128DF" w:rsidP="00D128DF">
            <w:pPr>
              <w:jc w:val="right"/>
              <w:rPr>
                <w:sz w:val="20"/>
              </w:rPr>
            </w:pPr>
          </w:p>
        </w:tc>
        <w:tc>
          <w:tcPr>
            <w:tcW w:w="8278" w:type="dxa"/>
            <w:gridSpan w:val="10"/>
            <w:vAlign w:val="center"/>
          </w:tcPr>
          <w:p w14:paraId="70BCD85A" w14:textId="3AE9C5B8" w:rsidR="00D128DF" w:rsidRPr="004E61A8" w:rsidRDefault="00D128DF" w:rsidP="00D128DF">
            <w:pPr>
              <w:spacing w:line="21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</w:rPr>
            </w:pPr>
            <w:r w:rsidRPr="004E61A8">
              <w:rPr>
                <w:sz w:val="20"/>
              </w:rPr>
              <w:t>I acknowledge as the parent/guardian, I must remain at the lessons with my child and I am responsible for their supervision during the lessons.</w:t>
            </w:r>
          </w:p>
        </w:tc>
      </w:tr>
      <w:tr w:rsidR="00D128DF" w:rsidRPr="00CD789C" w14:paraId="0281B3B3" w14:textId="77777777" w:rsidTr="009254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1" w:type="dxa"/>
            <w:gridSpan w:val="2"/>
            <w:vAlign w:val="center"/>
          </w:tcPr>
          <w:p w14:paraId="4B49304C" w14:textId="77777777" w:rsidR="00D128DF" w:rsidRPr="0092544D" w:rsidRDefault="00D128DF" w:rsidP="00D128DF">
            <w:pPr>
              <w:jc w:val="right"/>
              <w:rPr>
                <w:szCs w:val="22"/>
              </w:rPr>
            </w:pPr>
          </w:p>
        </w:tc>
        <w:tc>
          <w:tcPr>
            <w:tcW w:w="8278" w:type="dxa"/>
            <w:gridSpan w:val="10"/>
            <w:vAlign w:val="center"/>
          </w:tcPr>
          <w:p w14:paraId="51CEB850" w14:textId="72A69DB1" w:rsidR="00D128DF" w:rsidRPr="0092544D" w:rsidRDefault="00D128DF" w:rsidP="00D128DF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 xml:space="preserve">I </w:t>
            </w:r>
            <w:r w:rsidRPr="004E61A8">
              <w:rPr>
                <w:sz w:val="20"/>
              </w:rPr>
              <w:t>understand that lesson options may change to meet the needs of the program</w:t>
            </w:r>
            <w:r>
              <w:rPr>
                <w:szCs w:val="22"/>
              </w:rPr>
              <w:t>.</w:t>
            </w:r>
          </w:p>
        </w:tc>
      </w:tr>
      <w:tr w:rsidR="00D128DF" w:rsidRPr="004E61A8" w14:paraId="6991540C" w14:textId="77777777" w:rsidTr="004E61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9" w:type="dxa"/>
            <w:gridSpan w:val="12"/>
            <w:vAlign w:val="center"/>
          </w:tcPr>
          <w:p w14:paraId="039AA609" w14:textId="77777777" w:rsidR="00F0241C" w:rsidRDefault="00D128DF" w:rsidP="00D128DF">
            <w:pPr>
              <w:spacing w:line="216" w:lineRule="auto"/>
              <w:rPr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Please complete and return to</w:t>
            </w:r>
            <w:r w:rsidR="00F0241C">
              <w:rPr>
                <w:b w:val="0"/>
                <w:bCs w:val="0"/>
                <w:sz w:val="20"/>
              </w:rPr>
              <w:t xml:space="preserve">: </w:t>
            </w:r>
          </w:p>
          <w:p w14:paraId="6652F6C1" w14:textId="28A601AA" w:rsidR="00D128DF" w:rsidRPr="004E61A8" w:rsidRDefault="00D128DF" w:rsidP="00D128DF">
            <w:pPr>
              <w:spacing w:line="216" w:lineRule="auto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Swimming and Water Safety:</w:t>
            </w:r>
          </w:p>
          <w:p w14:paraId="17D13317" w14:textId="49B2DBBA" w:rsidR="00D128DF" w:rsidRPr="004E61A8" w:rsidRDefault="00D128DF" w:rsidP="00D128DF">
            <w:pPr>
              <w:tabs>
                <w:tab w:val="left" w:pos="2127"/>
              </w:tabs>
              <w:spacing w:line="216" w:lineRule="auto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33 Giles Avenue, PADBURY WA 6025</w:t>
            </w:r>
          </w:p>
          <w:p w14:paraId="7BC25705" w14:textId="28257D9C" w:rsidR="00D128DF" w:rsidRPr="004E61A8" w:rsidRDefault="00D128DF" w:rsidP="00D128DF">
            <w:pPr>
              <w:spacing w:line="216" w:lineRule="auto"/>
              <w:rPr>
                <w:b w:val="0"/>
                <w:bCs w:val="0"/>
                <w:sz w:val="20"/>
              </w:rPr>
            </w:pPr>
            <w:r w:rsidRPr="004E61A8">
              <w:rPr>
                <w:b w:val="0"/>
                <w:bCs w:val="0"/>
                <w:sz w:val="20"/>
              </w:rPr>
              <w:t>Email:</w:t>
            </w:r>
            <w:r w:rsidR="00F0241C">
              <w:rPr>
                <w:b w:val="0"/>
                <w:bCs w:val="0"/>
                <w:sz w:val="20"/>
              </w:rPr>
              <w:t xml:space="preserve"> </w:t>
            </w:r>
            <w:hyperlink r:id="rId9" w:history="1">
              <w:r w:rsidR="00F0241C" w:rsidRPr="00F0241C">
                <w:rPr>
                  <w:rStyle w:val="Hyperlink"/>
                  <w:b w:val="0"/>
                  <w:bCs w:val="0"/>
                  <w:sz w:val="20"/>
                </w:rPr>
                <w:t>interm-metro@education.wa.edu.au</w:t>
              </w:r>
            </w:hyperlink>
          </w:p>
        </w:tc>
      </w:tr>
    </w:tbl>
    <w:p w14:paraId="0B97A804" w14:textId="77777777" w:rsidR="00CD789C" w:rsidRPr="00F0241C" w:rsidRDefault="00CD789C" w:rsidP="00ED0529">
      <w:pPr>
        <w:rPr>
          <w:sz w:val="10"/>
          <w:szCs w:val="10"/>
        </w:rPr>
      </w:pPr>
    </w:p>
    <w:sectPr w:rsidR="00CD789C" w:rsidRPr="00F0241C" w:rsidSect="004E61A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1418" w:bottom="340" w:left="1418" w:header="680" w:footer="39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60">
      <wne:acd wne:acdName="acd3"/>
    </wne:keymap>
    <wne:keymap wne:kcmPrimary="0261">
      <wne:acd wne:acdName="acd0"/>
    </wne:keymap>
    <wne:keymap wne:kcmPrimary="0262">
      <wne:acd wne:acdName="acd1"/>
    </wne:keymap>
    <wne:keymap wne:kcmPrimary="0263">
      <wne:acd wne:acdName="acd2"/>
    </wne:keymap>
    <wne:keymap wne:kcmPrimary="0264">
      <wne:acd wne:acdName="acd4"/>
    </wne:keymap>
    <wne:keymap wne:kcmPrimary="0266">
      <wne:acd wne:acdName="acd6"/>
    </wne:keymap>
    <wne:keymap wne:kcmPrimary="0268">
      <wne:acd wne:acdName="acd7"/>
    </wne:keymap>
    <wne:keymap wne:kcmPrimary="026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AQA" wne:acdName="acd4" wne:fciIndexBasedOn="0065"/>
    <wne:acd wne:acdName="acd5" wne:fciIndexBasedOn="0065"/>
    <wne:acd wne:argValue="AgBOAG8AdABlAHMA" wne:acdName="acd6" wne:fciIndexBasedOn="0065"/>
    <wne:acd wne:argValue="AgBCAHUAbABsAGUAdABlAGQAIABMAGkAcwB0AA==" wne:acdName="acd7" wne:fciIndexBasedOn="0065"/>
    <wne:acd wne:argValue="AgBOAHUAbQBiAGUAcgBlAGQAIABMAGkAcwB0AA=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AAEC1" w14:textId="77777777" w:rsidR="00FA771C" w:rsidRDefault="00FA771C" w:rsidP="00127DAD">
      <w:r>
        <w:separator/>
      </w:r>
    </w:p>
  </w:endnote>
  <w:endnote w:type="continuationSeparator" w:id="0">
    <w:p w14:paraId="39BF9EF8" w14:textId="77777777" w:rsidR="00FA771C" w:rsidRDefault="00FA771C" w:rsidP="00127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7C475" w14:textId="77777777" w:rsidR="000F6D5A" w:rsidRPr="00C24DEE" w:rsidRDefault="00FB482D" w:rsidP="00C24DEE">
    <w:pPr>
      <w:pStyle w:val="Footer"/>
    </w:pPr>
    <w:sdt>
      <w:sdtPr>
        <w:alias w:val="TRIM number"/>
        <w:tag w:val="TRIM number"/>
        <w:id w:val="-1086000400"/>
        <w:placeholder>
          <w:docPart w:val="E695E181996949DAAD718804F6F93629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C24DEE" w:rsidRPr="001E1668">
          <w:t>TRIM</w:t>
        </w:r>
        <w:r w:rsidR="00C24DEE">
          <w:t>n</w:t>
        </w:r>
        <w:r w:rsidR="00C24DEE" w:rsidRPr="001E1668">
          <w:t>umber</w:t>
        </w:r>
      </w:sdtContent>
    </w:sdt>
    <w:r w:rsidR="00C24DEE">
      <w:tab/>
    </w:r>
    <w:r w:rsidR="00C24DEE">
      <w:fldChar w:fldCharType="begin"/>
    </w:r>
    <w:r w:rsidR="00C24DEE">
      <w:instrText xml:space="preserve"> PAGE   \* MERGEFORMAT </w:instrText>
    </w:r>
    <w:r w:rsidR="00C24DEE">
      <w:fldChar w:fldCharType="separate"/>
    </w:r>
    <w:r w:rsidR="00D81535">
      <w:rPr>
        <w:noProof/>
      </w:rPr>
      <w:t>2</w:t>
    </w:r>
    <w:r w:rsidR="00C24DEE">
      <w:rPr>
        <w:noProof/>
      </w:rPr>
      <w:fldChar w:fldCharType="end"/>
    </w:r>
    <w:r w:rsidR="00C24DEE" w:rsidRPr="001E1668">
      <w:tab/>
    </w:r>
    <w:sdt>
      <w:sdtPr>
        <w:alias w:val="Publish date"/>
        <w:tag w:val=""/>
        <w:id w:val="1385679428"/>
        <w:placeholder>
          <w:docPart w:val="70D3C5830E874B41958E85A1867D60F3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dateFormat w:val="d/MM/yyyy"/>
          <w:lid w:val="en-AU"/>
          <w:storeMappedDataAs w:val="dateTime"/>
          <w:calendar w:val="gregorian"/>
        </w:date>
      </w:sdtPr>
      <w:sdtEndPr/>
      <w:sdtContent>
        <w:r w:rsidR="00C24DEE" w:rsidRPr="001E1668">
          <w:rPr>
            <w:rStyle w:val="PlaceholderText"/>
            <w:color w:val="A7A7A7"/>
          </w:rPr>
          <w:t xml:space="preserve">[Publish </w:t>
        </w:r>
        <w:r w:rsidR="00C24DEE">
          <w:rPr>
            <w:rStyle w:val="PlaceholderText"/>
            <w:color w:val="A7A7A7"/>
          </w:rPr>
          <w:t>d</w:t>
        </w:r>
        <w:r w:rsidR="00C24DEE" w:rsidRPr="001E1668">
          <w:rPr>
            <w:rStyle w:val="PlaceholderText"/>
            <w:color w:val="A7A7A7"/>
          </w:rPr>
          <w:t>ate]</w:t>
        </w:r>
      </w:sdtContent>
    </w:sdt>
    <w:r w:rsidR="00C24DEE">
      <w:rPr>
        <w:noProof/>
        <w:lang w:eastAsia="en-AU"/>
      </w:rPr>
      <w:drawing>
        <wp:anchor distT="0" distB="0" distL="114300" distR="114300" simplePos="0" relativeHeight="251663872" behindDoc="1" locked="0" layoutInCell="1" allowOverlap="1" wp14:anchorId="349AF818" wp14:editId="382C7C1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4EB53" w14:textId="0222D7AD" w:rsidR="00AF71AF" w:rsidRPr="001E1668" w:rsidRDefault="00440775" w:rsidP="001E1668">
    <w:pPr>
      <w:pStyle w:val="Footer"/>
    </w:pPr>
    <w:r w:rsidRPr="001E1668">
      <w:tab/>
    </w:r>
    <w:r w:rsidR="00E8065D"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6A03143" wp14:editId="6A8E983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360000"/>
          <wp:effectExtent l="0" t="0" r="0" b="2540"/>
          <wp:wrapNone/>
          <wp:docPr id="3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4115445\AppData\Local\Microsoft\Windows\INetCache\Content.Word\Internal M1 Foot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36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CF0B2" w14:textId="77777777" w:rsidR="00FA771C" w:rsidRDefault="00FA771C" w:rsidP="00127DAD">
      <w:r>
        <w:separator/>
      </w:r>
    </w:p>
  </w:footnote>
  <w:footnote w:type="continuationSeparator" w:id="0">
    <w:p w14:paraId="563E1AFB" w14:textId="77777777" w:rsidR="00FA771C" w:rsidRDefault="00FA771C" w:rsidP="00127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B4804" w14:textId="77777777" w:rsidR="00633068" w:rsidRDefault="00C24DE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5920" behindDoc="1" locked="0" layoutInCell="1" allowOverlap="1" wp14:anchorId="03894DEC" wp14:editId="457F02C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993" cy="36000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ternal M1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993" cy="36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C7FA3" w14:textId="77777777" w:rsidR="00916AF7" w:rsidRPr="00F0241C" w:rsidRDefault="00BD0B0F" w:rsidP="00BD0B0F">
    <w:pPr>
      <w:pStyle w:val="Header"/>
      <w:rPr>
        <w:sz w:val="16"/>
        <w:szCs w:val="16"/>
      </w:rPr>
    </w:pPr>
    <w:r w:rsidRPr="00F0241C">
      <w:rPr>
        <w:noProof/>
        <w:sz w:val="16"/>
        <w:szCs w:val="16"/>
        <w:lang w:eastAsia="en-AU"/>
      </w:rPr>
      <w:drawing>
        <wp:anchor distT="0" distB="0" distL="114300" distR="114300" simplePos="0" relativeHeight="251659776" behindDoc="1" locked="0" layoutInCell="1" allowOverlap="1" wp14:anchorId="1DA19A95" wp14:editId="15335594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310" cy="1314450"/>
          <wp:effectExtent l="0" t="0" r="2540" b="0"/>
          <wp:wrapTopAndBottom/>
          <wp:docPr id="1" name="Picture 1" descr="Internal Portrait Header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nternal Portrait Header cop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108"/>
                  <a:stretch/>
                </pic:blipFill>
                <pic:spPr bwMode="auto">
                  <a:xfrm>
                    <a:off x="0" y="0"/>
                    <a:ext cx="7560310" cy="1314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B4B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449C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FAB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FA09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625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4E6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D0F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E66F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66FB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8D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90A1E"/>
    <w:multiLevelType w:val="multilevel"/>
    <w:tmpl w:val="7C98648E"/>
    <w:numStyleLink w:val="BulletedList"/>
  </w:abstractNum>
  <w:abstractNum w:abstractNumId="11" w15:restartNumberingAfterBreak="0">
    <w:nsid w:val="02F51D4F"/>
    <w:multiLevelType w:val="multilevel"/>
    <w:tmpl w:val="908CAE96"/>
    <w:numStyleLink w:val="NumberedList"/>
  </w:abstractNum>
  <w:abstractNum w:abstractNumId="12" w15:restartNumberingAfterBreak="0">
    <w:nsid w:val="044456EA"/>
    <w:multiLevelType w:val="hybridMultilevel"/>
    <w:tmpl w:val="261097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FE7CC8"/>
    <w:multiLevelType w:val="multilevel"/>
    <w:tmpl w:val="BD608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C4FE5"/>
    <w:multiLevelType w:val="multilevel"/>
    <w:tmpl w:val="908CAE96"/>
    <w:numStyleLink w:val="NumberedList"/>
  </w:abstractNum>
  <w:abstractNum w:abstractNumId="15" w15:restartNumberingAfterBreak="0">
    <w:nsid w:val="13C931D2"/>
    <w:multiLevelType w:val="hybridMultilevel"/>
    <w:tmpl w:val="ADA40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BA4A49"/>
    <w:multiLevelType w:val="hybridMultilevel"/>
    <w:tmpl w:val="5A10AFEE"/>
    <w:lvl w:ilvl="0" w:tplc="BDE0F51A">
      <w:start w:val="1"/>
      <w:numFmt w:val="bullet"/>
      <w:lvlText w:val=""/>
      <w:lvlJc w:val="left"/>
      <w:pPr>
        <w:ind w:left="340" w:firstLine="0"/>
      </w:pPr>
      <w:rPr>
        <w:rFonts w:ascii="Symbol" w:hAnsi="Symbol" w:hint="default"/>
      </w:rPr>
    </w:lvl>
    <w:lvl w:ilvl="1" w:tplc="DF4AA33A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 w:tplc="081A4F60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184E26BD"/>
    <w:multiLevelType w:val="hybridMultilevel"/>
    <w:tmpl w:val="BD608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E0BEC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5A5D5F"/>
    <w:multiLevelType w:val="multilevel"/>
    <w:tmpl w:val="908CAE96"/>
    <w:numStyleLink w:val="NumberedList"/>
  </w:abstractNum>
  <w:abstractNum w:abstractNumId="19" w15:restartNumberingAfterBreak="0">
    <w:nsid w:val="1DD6449C"/>
    <w:multiLevelType w:val="multilevel"/>
    <w:tmpl w:val="908CAE96"/>
    <w:styleLink w:val="NumberedList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020" w:hanging="34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60"/>
        </w:tabs>
        <w:ind w:left="1360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040"/>
        </w:tabs>
        <w:ind w:left="204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0"/>
        </w:tabs>
        <w:ind w:left="238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20"/>
        </w:tabs>
        <w:ind w:left="272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00"/>
        </w:tabs>
        <w:ind w:left="3400" w:hanging="340"/>
      </w:pPr>
      <w:rPr>
        <w:rFonts w:hint="default"/>
      </w:rPr>
    </w:lvl>
  </w:abstractNum>
  <w:abstractNum w:abstractNumId="20" w15:restartNumberingAfterBreak="0">
    <w:nsid w:val="2A73453A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1" w15:restartNumberingAfterBreak="0">
    <w:nsid w:val="2D5F527B"/>
    <w:multiLevelType w:val="multilevel"/>
    <w:tmpl w:val="7C98648E"/>
    <w:numStyleLink w:val="BulletedList"/>
  </w:abstractNum>
  <w:abstractNum w:abstractNumId="22" w15:restartNumberingAfterBreak="0">
    <w:nsid w:val="2DBD78F7"/>
    <w:multiLevelType w:val="multilevel"/>
    <w:tmpl w:val="3F54E6F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1021" w:hanging="341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1" w:hanging="34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041" w:hanging="34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381" w:hanging="34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3062" w:hanging="3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742" w:hanging="340"/>
      </w:pPr>
      <w:rPr>
        <w:rFonts w:ascii="Symbol" w:hAnsi="Symbol" w:hint="default"/>
      </w:rPr>
    </w:lvl>
  </w:abstractNum>
  <w:abstractNum w:abstractNumId="23" w15:restartNumberingAfterBreak="0">
    <w:nsid w:val="2EDD1F8E"/>
    <w:multiLevelType w:val="multilevel"/>
    <w:tmpl w:val="72A47602"/>
    <w:lvl w:ilvl="0">
      <w:start w:val="1"/>
      <w:numFmt w:val="bullet"/>
      <w:lvlText w:val=""/>
      <w:lvlJc w:val="left"/>
      <w:pPr>
        <w:tabs>
          <w:tab w:val="num" w:pos="34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1021" w:hanging="341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742" w:hanging="340"/>
      </w:pPr>
      <w:rPr>
        <w:rFonts w:ascii="Wingdings" w:hAnsi="Wingdings" w:hint="default"/>
      </w:rPr>
    </w:lvl>
  </w:abstractNum>
  <w:abstractNum w:abstractNumId="24" w15:restartNumberingAfterBreak="0">
    <w:nsid w:val="2FF3396D"/>
    <w:multiLevelType w:val="multilevel"/>
    <w:tmpl w:val="50C0244A"/>
    <w:lvl w:ilvl="0">
      <w:start w:val="1"/>
      <w:numFmt w:val="decimal"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25" w15:restartNumberingAfterBreak="0">
    <w:nsid w:val="319552B5"/>
    <w:multiLevelType w:val="multilevel"/>
    <w:tmpl w:val="908CAE96"/>
    <w:numStyleLink w:val="NumberedList"/>
  </w:abstractNum>
  <w:abstractNum w:abstractNumId="26" w15:restartNumberingAfterBreak="0">
    <w:nsid w:val="39C32920"/>
    <w:multiLevelType w:val="multilevel"/>
    <w:tmpl w:val="7C98648E"/>
    <w:styleLink w:val="BulletedList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tabs>
          <w:tab w:val="num" w:pos="1020"/>
        </w:tabs>
        <w:ind w:left="1020" w:hanging="340"/>
      </w:pPr>
      <w:rPr>
        <w:rFonts w:ascii="Arial" w:hAnsi="Arial" w:hint="default"/>
      </w:rPr>
    </w:lvl>
    <w:lvl w:ilvl="2">
      <w:start w:val="1"/>
      <w:numFmt w:val="bullet"/>
      <w:lvlText w:val=""/>
      <w:lvlJc w:val="left"/>
      <w:pPr>
        <w:tabs>
          <w:tab w:val="num" w:pos="1360"/>
        </w:tabs>
        <w:ind w:left="1360" w:hanging="340"/>
      </w:pPr>
      <w:rPr>
        <w:rFonts w:ascii="Symbol" w:hAnsi="Symbol" w:hint="default"/>
        <w:color w:val="000000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340"/>
      </w:pPr>
      <w:rPr>
        <w:rFonts w:ascii="Arial" w:hAnsi="Arial" w:hint="default"/>
      </w:rPr>
    </w:lvl>
    <w:lvl w:ilvl="4">
      <w:start w:val="1"/>
      <w:numFmt w:val="bullet"/>
      <w:lvlText w:val=""/>
      <w:lvlJc w:val="left"/>
      <w:pPr>
        <w:tabs>
          <w:tab w:val="num" w:pos="2040"/>
        </w:tabs>
        <w:ind w:left="2040" w:hanging="340"/>
      </w:pPr>
      <w:rPr>
        <w:rFonts w:ascii="Symbol" w:hAnsi="Symbol" w:hint="default"/>
        <w:color w:val="000000"/>
      </w:rPr>
    </w:lvl>
    <w:lvl w:ilvl="5">
      <w:start w:val="1"/>
      <w:numFmt w:val="bullet"/>
      <w:lvlText w:val="–"/>
      <w:lvlJc w:val="left"/>
      <w:pPr>
        <w:tabs>
          <w:tab w:val="num" w:pos="2380"/>
        </w:tabs>
        <w:ind w:left="2380" w:hanging="340"/>
      </w:pPr>
      <w:rPr>
        <w:rFonts w:ascii="Arial" w:hAnsi="Arial" w:hint="default"/>
      </w:rPr>
    </w:lvl>
    <w:lvl w:ilvl="6">
      <w:start w:val="1"/>
      <w:numFmt w:val="bullet"/>
      <w:lvlText w:val=""/>
      <w:lvlJc w:val="left"/>
      <w:pPr>
        <w:tabs>
          <w:tab w:val="num" w:pos="2720"/>
        </w:tabs>
        <w:ind w:left="2720" w:hanging="340"/>
      </w:pPr>
      <w:rPr>
        <w:rFonts w:ascii="Symbol" w:hAnsi="Symbol" w:hint="default"/>
      </w:rPr>
    </w:lvl>
    <w:lvl w:ilvl="7">
      <w:start w:val="1"/>
      <w:numFmt w:val="bullet"/>
      <w:lvlText w:val="–"/>
      <w:lvlJc w:val="left"/>
      <w:pPr>
        <w:tabs>
          <w:tab w:val="num" w:pos="3060"/>
        </w:tabs>
        <w:ind w:left="3060" w:hanging="340"/>
      </w:pPr>
      <w:rPr>
        <w:rFonts w:ascii="Arial" w:hAnsi="Arial" w:hint="default"/>
      </w:rPr>
    </w:lvl>
    <w:lvl w:ilvl="8">
      <w:start w:val="1"/>
      <w:numFmt w:val="bullet"/>
      <w:lvlText w:val=""/>
      <w:lvlJc w:val="left"/>
      <w:pPr>
        <w:tabs>
          <w:tab w:val="num" w:pos="3400"/>
        </w:tabs>
        <w:ind w:left="3400" w:hanging="340"/>
      </w:pPr>
      <w:rPr>
        <w:rFonts w:ascii="Symbol" w:hAnsi="Symbol" w:hint="default"/>
        <w:color w:val="000000"/>
      </w:rPr>
    </w:lvl>
  </w:abstractNum>
  <w:abstractNum w:abstractNumId="27" w15:restartNumberingAfterBreak="0">
    <w:nsid w:val="39F64A3F"/>
    <w:multiLevelType w:val="hybridMultilevel"/>
    <w:tmpl w:val="CD0CFA68"/>
    <w:lvl w:ilvl="0" w:tplc="0C09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33B4FAE6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3CD2773F"/>
    <w:multiLevelType w:val="hybridMultilevel"/>
    <w:tmpl w:val="0A62BEFC"/>
    <w:lvl w:ilvl="0" w:tplc="D8AE0BEC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8433A8"/>
    <w:multiLevelType w:val="multilevel"/>
    <w:tmpl w:val="908CAE96"/>
    <w:numStyleLink w:val="NumberedList"/>
  </w:abstractNum>
  <w:abstractNum w:abstractNumId="30" w15:restartNumberingAfterBreak="0">
    <w:nsid w:val="45EE0F4D"/>
    <w:multiLevelType w:val="hybridMultilevel"/>
    <w:tmpl w:val="49583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2E68B9"/>
    <w:multiLevelType w:val="multilevel"/>
    <w:tmpl w:val="908CAE96"/>
    <w:numStyleLink w:val="NumberedList"/>
  </w:abstractNum>
  <w:abstractNum w:abstractNumId="32" w15:restartNumberingAfterBreak="0">
    <w:nsid w:val="4B566DE3"/>
    <w:multiLevelType w:val="multilevel"/>
    <w:tmpl w:val="E1E6B2C4"/>
    <w:lvl w:ilvl="0">
      <w:start w:val="1"/>
      <w:numFmt w:val="decimal"/>
      <w:lvlText w:val="%1."/>
      <w:lvlJc w:val="left"/>
      <w:pPr>
        <w:ind w:left="680" w:hanging="3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1191"/>
        </w:tabs>
        <w:ind w:left="1191" w:hanging="51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71"/>
        </w:tabs>
        <w:ind w:left="187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722"/>
        </w:tabs>
        <w:ind w:left="272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742"/>
        </w:tabs>
        <w:ind w:left="3742" w:hanging="10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4C121B94"/>
    <w:multiLevelType w:val="multilevel"/>
    <w:tmpl w:val="908CAE96"/>
    <w:numStyleLink w:val="NumberedList"/>
  </w:abstractNum>
  <w:abstractNum w:abstractNumId="34" w15:restartNumberingAfterBreak="0">
    <w:nsid w:val="542B3D45"/>
    <w:multiLevelType w:val="multilevel"/>
    <w:tmpl w:val="7C98648E"/>
    <w:numStyleLink w:val="BulletedList"/>
  </w:abstractNum>
  <w:abstractNum w:abstractNumId="35" w15:restartNumberingAfterBreak="0">
    <w:nsid w:val="55655709"/>
    <w:multiLevelType w:val="multilevel"/>
    <w:tmpl w:val="908CAE96"/>
    <w:numStyleLink w:val="NumberedList"/>
  </w:abstractNum>
  <w:abstractNum w:abstractNumId="36" w15:restartNumberingAfterBreak="0">
    <w:nsid w:val="568877A7"/>
    <w:multiLevelType w:val="multilevel"/>
    <w:tmpl w:val="908CAE96"/>
    <w:numStyleLink w:val="NumberedList"/>
  </w:abstractNum>
  <w:abstractNum w:abstractNumId="37" w15:restartNumberingAfterBreak="0">
    <w:nsid w:val="5C54478D"/>
    <w:multiLevelType w:val="multilevel"/>
    <w:tmpl w:val="BF9441C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-20" w:firstLine="340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8" w15:restartNumberingAfterBreak="0">
    <w:nsid w:val="5DDA4AA8"/>
    <w:multiLevelType w:val="hybridMultilevel"/>
    <w:tmpl w:val="8A08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74DE7"/>
    <w:multiLevelType w:val="multilevel"/>
    <w:tmpl w:val="2690D32E"/>
    <w:lvl w:ilvl="0">
      <w:start w:val="1"/>
      <w:numFmt w:val="decimal"/>
      <w:isLgl/>
      <w:lvlText w:val="%1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361" w:hanging="34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0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41" w:hanging="34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22" w:hanging="34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62" w:hanging="3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402" w:hanging="340"/>
      </w:pPr>
      <w:rPr>
        <w:rFonts w:ascii="Wingdings" w:hAnsi="Wingdings" w:hint="default"/>
      </w:rPr>
    </w:lvl>
  </w:abstractNum>
  <w:abstractNum w:abstractNumId="40" w15:restartNumberingAfterBreak="0">
    <w:nsid w:val="675D39BF"/>
    <w:multiLevelType w:val="hybridMultilevel"/>
    <w:tmpl w:val="530C4F78"/>
    <w:lvl w:ilvl="0" w:tplc="02CE1A7C">
      <w:start w:val="1"/>
      <w:numFmt w:val="decimal"/>
      <w:lvlText w:val="%1."/>
      <w:lvlJc w:val="left"/>
      <w:pPr>
        <w:ind w:left="340" w:firstLine="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20" w:hanging="360"/>
      </w:pPr>
    </w:lvl>
    <w:lvl w:ilvl="2" w:tplc="0C09001B" w:tentative="1">
      <w:start w:val="1"/>
      <w:numFmt w:val="lowerRoman"/>
      <w:lvlText w:val="%3."/>
      <w:lvlJc w:val="right"/>
      <w:pPr>
        <w:ind w:left="2140" w:hanging="180"/>
      </w:pPr>
    </w:lvl>
    <w:lvl w:ilvl="3" w:tplc="0C09000F" w:tentative="1">
      <w:start w:val="1"/>
      <w:numFmt w:val="decimal"/>
      <w:lvlText w:val="%4."/>
      <w:lvlJc w:val="left"/>
      <w:pPr>
        <w:ind w:left="2860" w:hanging="360"/>
      </w:pPr>
    </w:lvl>
    <w:lvl w:ilvl="4" w:tplc="0C090019" w:tentative="1">
      <w:start w:val="1"/>
      <w:numFmt w:val="lowerLetter"/>
      <w:lvlText w:val="%5."/>
      <w:lvlJc w:val="left"/>
      <w:pPr>
        <w:ind w:left="3580" w:hanging="360"/>
      </w:pPr>
    </w:lvl>
    <w:lvl w:ilvl="5" w:tplc="0C09001B" w:tentative="1">
      <w:start w:val="1"/>
      <w:numFmt w:val="lowerRoman"/>
      <w:lvlText w:val="%6."/>
      <w:lvlJc w:val="right"/>
      <w:pPr>
        <w:ind w:left="4300" w:hanging="180"/>
      </w:pPr>
    </w:lvl>
    <w:lvl w:ilvl="6" w:tplc="0C09000F" w:tentative="1">
      <w:start w:val="1"/>
      <w:numFmt w:val="decimal"/>
      <w:lvlText w:val="%7."/>
      <w:lvlJc w:val="left"/>
      <w:pPr>
        <w:ind w:left="5020" w:hanging="360"/>
      </w:pPr>
    </w:lvl>
    <w:lvl w:ilvl="7" w:tplc="0C090019" w:tentative="1">
      <w:start w:val="1"/>
      <w:numFmt w:val="lowerLetter"/>
      <w:lvlText w:val="%8."/>
      <w:lvlJc w:val="left"/>
      <w:pPr>
        <w:ind w:left="5740" w:hanging="360"/>
      </w:pPr>
    </w:lvl>
    <w:lvl w:ilvl="8" w:tplc="0C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1" w15:restartNumberingAfterBreak="0">
    <w:nsid w:val="67AF6C25"/>
    <w:multiLevelType w:val="multilevel"/>
    <w:tmpl w:val="7C98648E"/>
    <w:numStyleLink w:val="BulletedList"/>
  </w:abstractNum>
  <w:abstractNum w:abstractNumId="42" w15:restartNumberingAfterBreak="0">
    <w:nsid w:val="6A7D01BE"/>
    <w:multiLevelType w:val="multilevel"/>
    <w:tmpl w:val="908CAE96"/>
    <w:numStyleLink w:val="NumberedList"/>
  </w:abstractNum>
  <w:abstractNum w:abstractNumId="43" w15:restartNumberingAfterBreak="0">
    <w:nsid w:val="6E9C21C6"/>
    <w:multiLevelType w:val="multilevel"/>
    <w:tmpl w:val="7C98648E"/>
    <w:numStyleLink w:val="BulletedList"/>
  </w:abstractNum>
  <w:abstractNum w:abstractNumId="44" w15:restartNumberingAfterBreak="0">
    <w:nsid w:val="6F206309"/>
    <w:multiLevelType w:val="multilevel"/>
    <w:tmpl w:val="7C98648E"/>
    <w:numStyleLink w:val="BulletedList"/>
  </w:abstractNum>
  <w:abstractNum w:abstractNumId="45" w15:restartNumberingAfterBreak="0">
    <w:nsid w:val="78984052"/>
    <w:multiLevelType w:val="multilevel"/>
    <w:tmpl w:val="7C98648E"/>
    <w:numStyleLink w:val="BulletedList"/>
  </w:abstractNum>
  <w:abstractNum w:abstractNumId="46" w15:restartNumberingAfterBreak="0">
    <w:nsid w:val="78DD0253"/>
    <w:multiLevelType w:val="multilevel"/>
    <w:tmpl w:val="7C98648E"/>
    <w:numStyleLink w:val="BulletedList"/>
  </w:abstractNum>
  <w:num w:numId="1">
    <w:abstractNumId w:val="16"/>
  </w:num>
  <w:num w:numId="2">
    <w:abstractNumId w:val="27"/>
  </w:num>
  <w:num w:numId="3">
    <w:abstractNumId w:val="40"/>
  </w:num>
  <w:num w:numId="4">
    <w:abstractNumId w:val="16"/>
    <w:lvlOverride w:ilvl="0">
      <w:startOverride w:val="1"/>
    </w:lvlOverride>
  </w:num>
  <w:num w:numId="5">
    <w:abstractNumId w:val="37"/>
  </w:num>
  <w:num w:numId="6">
    <w:abstractNumId w:val="23"/>
  </w:num>
  <w:num w:numId="7">
    <w:abstractNumId w:val="20"/>
  </w:num>
  <w:num w:numId="8">
    <w:abstractNumId w:val="24"/>
  </w:num>
  <w:num w:numId="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2"/>
  </w:num>
  <w:num w:numId="11">
    <w:abstractNumId w:val="22"/>
  </w:num>
  <w:num w:numId="12">
    <w:abstractNumId w:val="3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28"/>
  </w:num>
  <w:num w:numId="25">
    <w:abstractNumId w:val="17"/>
  </w:num>
  <w:num w:numId="26">
    <w:abstractNumId w:val="12"/>
  </w:num>
  <w:num w:numId="27">
    <w:abstractNumId w:val="13"/>
  </w:num>
  <w:num w:numId="28">
    <w:abstractNumId w:val="26"/>
  </w:num>
  <w:num w:numId="29">
    <w:abstractNumId w:val="43"/>
  </w:num>
  <w:num w:numId="30">
    <w:abstractNumId w:val="44"/>
  </w:num>
  <w:num w:numId="31">
    <w:abstractNumId w:val="10"/>
  </w:num>
  <w:num w:numId="32">
    <w:abstractNumId w:val="21"/>
  </w:num>
  <w:num w:numId="33">
    <w:abstractNumId w:val="34"/>
  </w:num>
  <w:num w:numId="34">
    <w:abstractNumId w:val="19"/>
  </w:num>
  <w:num w:numId="35">
    <w:abstractNumId w:val="35"/>
  </w:num>
  <w:num w:numId="36">
    <w:abstractNumId w:val="31"/>
  </w:num>
  <w:num w:numId="37">
    <w:abstractNumId w:val="25"/>
  </w:num>
  <w:num w:numId="38">
    <w:abstractNumId w:val="29"/>
  </w:num>
  <w:num w:numId="39">
    <w:abstractNumId w:val="45"/>
  </w:num>
  <w:num w:numId="40">
    <w:abstractNumId w:val="42"/>
  </w:num>
  <w:num w:numId="41">
    <w:abstractNumId w:val="14"/>
  </w:num>
  <w:num w:numId="42">
    <w:abstractNumId w:val="36"/>
  </w:num>
  <w:num w:numId="43">
    <w:abstractNumId w:val="11"/>
  </w:num>
  <w:num w:numId="44">
    <w:abstractNumId w:val="41"/>
  </w:num>
  <w:num w:numId="45">
    <w:abstractNumId w:val="33"/>
  </w:num>
  <w:num w:numId="46">
    <w:abstractNumId w:val="46"/>
  </w:num>
  <w:num w:numId="47">
    <w:abstractNumId w:val="18"/>
  </w:num>
  <w:num w:numId="48">
    <w:abstractNumId w:val="38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LockTheme/>
  <w:defaultTabStop w:val="720"/>
  <w:defaultTableStyle w:val="DOETable1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DI1NLQ0NzY2tzRT0lEKTi0uzszPAykwrgUAQP8bdSwAAAA="/>
  </w:docVars>
  <w:rsids>
    <w:rsidRoot w:val="00D21BAC"/>
    <w:rsid w:val="00041982"/>
    <w:rsid w:val="00042E65"/>
    <w:rsid w:val="00043E92"/>
    <w:rsid w:val="00052680"/>
    <w:rsid w:val="000565E7"/>
    <w:rsid w:val="000626CD"/>
    <w:rsid w:val="0007329C"/>
    <w:rsid w:val="00073C07"/>
    <w:rsid w:val="000776FB"/>
    <w:rsid w:val="00077ED0"/>
    <w:rsid w:val="00092DEE"/>
    <w:rsid w:val="000A5C8A"/>
    <w:rsid w:val="000A6D78"/>
    <w:rsid w:val="000B0131"/>
    <w:rsid w:val="000B6A3E"/>
    <w:rsid w:val="000E61C9"/>
    <w:rsid w:val="000F3848"/>
    <w:rsid w:val="000F6D5A"/>
    <w:rsid w:val="00117BC1"/>
    <w:rsid w:val="00127DAD"/>
    <w:rsid w:val="0013587A"/>
    <w:rsid w:val="0017483D"/>
    <w:rsid w:val="001761A0"/>
    <w:rsid w:val="00177D2D"/>
    <w:rsid w:val="00185215"/>
    <w:rsid w:val="001A7D82"/>
    <w:rsid w:val="001D169E"/>
    <w:rsid w:val="001D4434"/>
    <w:rsid w:val="001E1668"/>
    <w:rsid w:val="001E62CB"/>
    <w:rsid w:val="001F63E2"/>
    <w:rsid w:val="00237DA1"/>
    <w:rsid w:val="00250BF2"/>
    <w:rsid w:val="00265ED8"/>
    <w:rsid w:val="002715EE"/>
    <w:rsid w:val="00271CD6"/>
    <w:rsid w:val="002771D2"/>
    <w:rsid w:val="002964D2"/>
    <w:rsid w:val="00297C14"/>
    <w:rsid w:val="002C6A15"/>
    <w:rsid w:val="002C7D31"/>
    <w:rsid w:val="002D49E6"/>
    <w:rsid w:val="002E0306"/>
    <w:rsid w:val="002E3D4D"/>
    <w:rsid w:val="002F01CD"/>
    <w:rsid w:val="00303358"/>
    <w:rsid w:val="003041D3"/>
    <w:rsid w:val="003152E0"/>
    <w:rsid w:val="00316604"/>
    <w:rsid w:val="0031727B"/>
    <w:rsid w:val="00330C5F"/>
    <w:rsid w:val="00332B83"/>
    <w:rsid w:val="003403BB"/>
    <w:rsid w:val="00365B17"/>
    <w:rsid w:val="00376020"/>
    <w:rsid w:val="00380413"/>
    <w:rsid w:val="00381218"/>
    <w:rsid w:val="00383E16"/>
    <w:rsid w:val="00390D50"/>
    <w:rsid w:val="00392C1D"/>
    <w:rsid w:val="00396551"/>
    <w:rsid w:val="00397F0C"/>
    <w:rsid w:val="003A04FF"/>
    <w:rsid w:val="003A1CC6"/>
    <w:rsid w:val="003B56AB"/>
    <w:rsid w:val="003B70E4"/>
    <w:rsid w:val="003C1F44"/>
    <w:rsid w:val="003C3383"/>
    <w:rsid w:val="003C7215"/>
    <w:rsid w:val="004103B9"/>
    <w:rsid w:val="00414D84"/>
    <w:rsid w:val="0042142B"/>
    <w:rsid w:val="00424303"/>
    <w:rsid w:val="00433195"/>
    <w:rsid w:val="00440775"/>
    <w:rsid w:val="0044231C"/>
    <w:rsid w:val="00442366"/>
    <w:rsid w:val="004457C7"/>
    <w:rsid w:val="00453C4D"/>
    <w:rsid w:val="004661A2"/>
    <w:rsid w:val="00466E52"/>
    <w:rsid w:val="004A2133"/>
    <w:rsid w:val="004B06B1"/>
    <w:rsid w:val="004D0B2E"/>
    <w:rsid w:val="004E61A8"/>
    <w:rsid w:val="0050052A"/>
    <w:rsid w:val="00515A95"/>
    <w:rsid w:val="00566FE9"/>
    <w:rsid w:val="005728CD"/>
    <w:rsid w:val="005A1925"/>
    <w:rsid w:val="005B118D"/>
    <w:rsid w:val="005B2D97"/>
    <w:rsid w:val="005C6FFD"/>
    <w:rsid w:val="005D0F5C"/>
    <w:rsid w:val="005E1145"/>
    <w:rsid w:val="005E1703"/>
    <w:rsid w:val="005F5DAF"/>
    <w:rsid w:val="0060579B"/>
    <w:rsid w:val="00620FC1"/>
    <w:rsid w:val="00633068"/>
    <w:rsid w:val="0065350E"/>
    <w:rsid w:val="0066581B"/>
    <w:rsid w:val="0066616A"/>
    <w:rsid w:val="006723BD"/>
    <w:rsid w:val="00694952"/>
    <w:rsid w:val="006A1BE6"/>
    <w:rsid w:val="006A3C91"/>
    <w:rsid w:val="006B214C"/>
    <w:rsid w:val="006C3735"/>
    <w:rsid w:val="006D0BC0"/>
    <w:rsid w:val="006F639D"/>
    <w:rsid w:val="0070330C"/>
    <w:rsid w:val="007114D9"/>
    <w:rsid w:val="007343DF"/>
    <w:rsid w:val="007358C4"/>
    <w:rsid w:val="00753103"/>
    <w:rsid w:val="007657C5"/>
    <w:rsid w:val="007740F5"/>
    <w:rsid w:val="007761FB"/>
    <w:rsid w:val="00783AC6"/>
    <w:rsid w:val="00786BF1"/>
    <w:rsid w:val="007875ED"/>
    <w:rsid w:val="00790208"/>
    <w:rsid w:val="007A58C0"/>
    <w:rsid w:val="007A782B"/>
    <w:rsid w:val="007F30C7"/>
    <w:rsid w:val="008250E2"/>
    <w:rsid w:val="00840EFA"/>
    <w:rsid w:val="00843E30"/>
    <w:rsid w:val="00845C58"/>
    <w:rsid w:val="008626AA"/>
    <w:rsid w:val="008631A5"/>
    <w:rsid w:val="0088584D"/>
    <w:rsid w:val="00886E6E"/>
    <w:rsid w:val="008911E4"/>
    <w:rsid w:val="008A1F74"/>
    <w:rsid w:val="008A7361"/>
    <w:rsid w:val="008B02EB"/>
    <w:rsid w:val="008C7F7E"/>
    <w:rsid w:val="008D7EFC"/>
    <w:rsid w:val="008E6F71"/>
    <w:rsid w:val="00916AF7"/>
    <w:rsid w:val="009239C6"/>
    <w:rsid w:val="0092544D"/>
    <w:rsid w:val="00944008"/>
    <w:rsid w:val="00944748"/>
    <w:rsid w:val="0095620D"/>
    <w:rsid w:val="009567D2"/>
    <w:rsid w:val="00967403"/>
    <w:rsid w:val="00976958"/>
    <w:rsid w:val="00992BCE"/>
    <w:rsid w:val="009F7FE4"/>
    <w:rsid w:val="00A21DA9"/>
    <w:rsid w:val="00A26AEF"/>
    <w:rsid w:val="00A35095"/>
    <w:rsid w:val="00A43B6C"/>
    <w:rsid w:val="00A44533"/>
    <w:rsid w:val="00A64252"/>
    <w:rsid w:val="00A64930"/>
    <w:rsid w:val="00A66AAD"/>
    <w:rsid w:val="00A8272B"/>
    <w:rsid w:val="00AA413D"/>
    <w:rsid w:val="00AC641B"/>
    <w:rsid w:val="00AF71AF"/>
    <w:rsid w:val="00B06BD2"/>
    <w:rsid w:val="00B143E6"/>
    <w:rsid w:val="00B174C0"/>
    <w:rsid w:val="00B17C7F"/>
    <w:rsid w:val="00B33605"/>
    <w:rsid w:val="00B374A9"/>
    <w:rsid w:val="00B42F35"/>
    <w:rsid w:val="00B54143"/>
    <w:rsid w:val="00B544BA"/>
    <w:rsid w:val="00B56A6C"/>
    <w:rsid w:val="00B6170F"/>
    <w:rsid w:val="00B669D2"/>
    <w:rsid w:val="00B713F9"/>
    <w:rsid w:val="00B80D4C"/>
    <w:rsid w:val="00B90E8D"/>
    <w:rsid w:val="00B91F94"/>
    <w:rsid w:val="00BA12A1"/>
    <w:rsid w:val="00BD0B0F"/>
    <w:rsid w:val="00BD0B3B"/>
    <w:rsid w:val="00C011D5"/>
    <w:rsid w:val="00C07A43"/>
    <w:rsid w:val="00C106E2"/>
    <w:rsid w:val="00C24DEE"/>
    <w:rsid w:val="00C34946"/>
    <w:rsid w:val="00C35BA3"/>
    <w:rsid w:val="00C63BD7"/>
    <w:rsid w:val="00C76B17"/>
    <w:rsid w:val="00C77A2C"/>
    <w:rsid w:val="00C800E3"/>
    <w:rsid w:val="00C83586"/>
    <w:rsid w:val="00C84C21"/>
    <w:rsid w:val="00C9569D"/>
    <w:rsid w:val="00C96238"/>
    <w:rsid w:val="00CA0BE1"/>
    <w:rsid w:val="00CB081C"/>
    <w:rsid w:val="00CB46BF"/>
    <w:rsid w:val="00CC6592"/>
    <w:rsid w:val="00CD3045"/>
    <w:rsid w:val="00CD789C"/>
    <w:rsid w:val="00CE19F1"/>
    <w:rsid w:val="00D01D2F"/>
    <w:rsid w:val="00D128DF"/>
    <w:rsid w:val="00D12FBA"/>
    <w:rsid w:val="00D1395C"/>
    <w:rsid w:val="00D14913"/>
    <w:rsid w:val="00D20AD1"/>
    <w:rsid w:val="00D21BAC"/>
    <w:rsid w:val="00D30C69"/>
    <w:rsid w:val="00D544F4"/>
    <w:rsid w:val="00D5760D"/>
    <w:rsid w:val="00D81535"/>
    <w:rsid w:val="00D846C7"/>
    <w:rsid w:val="00DA1B75"/>
    <w:rsid w:val="00DB20F2"/>
    <w:rsid w:val="00DB6F03"/>
    <w:rsid w:val="00DC188E"/>
    <w:rsid w:val="00DE3892"/>
    <w:rsid w:val="00DE4791"/>
    <w:rsid w:val="00E140E6"/>
    <w:rsid w:val="00E17418"/>
    <w:rsid w:val="00E3357D"/>
    <w:rsid w:val="00E420D5"/>
    <w:rsid w:val="00E43656"/>
    <w:rsid w:val="00E5448D"/>
    <w:rsid w:val="00E55C69"/>
    <w:rsid w:val="00E643C2"/>
    <w:rsid w:val="00E71C01"/>
    <w:rsid w:val="00E7748F"/>
    <w:rsid w:val="00E8065D"/>
    <w:rsid w:val="00E8795F"/>
    <w:rsid w:val="00E9357B"/>
    <w:rsid w:val="00E95CBA"/>
    <w:rsid w:val="00E977D2"/>
    <w:rsid w:val="00EB5069"/>
    <w:rsid w:val="00ED0529"/>
    <w:rsid w:val="00ED3AB9"/>
    <w:rsid w:val="00EF0B43"/>
    <w:rsid w:val="00EF20B0"/>
    <w:rsid w:val="00F0060B"/>
    <w:rsid w:val="00F0241C"/>
    <w:rsid w:val="00F105A5"/>
    <w:rsid w:val="00F24F5D"/>
    <w:rsid w:val="00F4033E"/>
    <w:rsid w:val="00F50F29"/>
    <w:rsid w:val="00F6628D"/>
    <w:rsid w:val="00F8161E"/>
    <w:rsid w:val="00FA03FB"/>
    <w:rsid w:val="00FA1899"/>
    <w:rsid w:val="00FA771C"/>
    <w:rsid w:val="00FB482D"/>
    <w:rsid w:val="00FB6D45"/>
    <w:rsid w:val="00FC4262"/>
    <w:rsid w:val="00FC6FAE"/>
    <w:rsid w:val="00FD1859"/>
    <w:rsid w:val="00FE62C8"/>
    <w:rsid w:val="00FE6807"/>
    <w:rsid w:val="00FE7865"/>
    <w:rsid w:val="00FE7DE9"/>
    <w:rsid w:val="00FF11AD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7E66E266"/>
  <w15:chartTrackingRefBased/>
  <w15:docId w15:val="{430D6B66-C721-4AF5-AD2B-599D0831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5"/>
    <w:qFormat/>
    <w:rsid w:val="00376020"/>
    <w:pPr>
      <w:spacing w:after="0" w:line="24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6592"/>
    <w:pPr>
      <w:spacing w:before="330" w:after="220"/>
      <w:outlineLvl w:val="0"/>
    </w:pPr>
    <w:rPr>
      <w:b/>
      <w:color w:val="0085A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CC6592"/>
    <w:pPr>
      <w:spacing w:before="220"/>
      <w:outlineLvl w:val="1"/>
    </w:pPr>
    <w:rPr>
      <w:b/>
      <w:color w:val="0085AC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4"/>
    <w:qFormat/>
    <w:rsid w:val="00E977D2"/>
    <w:pPr>
      <w:spacing w:before="220"/>
      <w:outlineLvl w:val="2"/>
    </w:pPr>
    <w:rPr>
      <w:b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E977D2"/>
    <w:pPr>
      <w:outlineLvl w:val="3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Document Title"/>
    <w:basedOn w:val="Normal"/>
    <w:next w:val="Normal"/>
    <w:link w:val="TitleChar"/>
    <w:qFormat/>
    <w:rsid w:val="00E8065D"/>
    <w:pPr>
      <w:tabs>
        <w:tab w:val="left" w:pos="1276"/>
      </w:tabs>
      <w:spacing w:after="440"/>
      <w:contextualSpacing/>
    </w:pPr>
    <w:rPr>
      <w:rFonts w:eastAsiaTheme="majorEastAsia"/>
      <w:b/>
      <w:color w:val="0085AC"/>
      <w:spacing w:val="4"/>
      <w:kern w:val="28"/>
      <w:sz w:val="48"/>
      <w:szCs w:val="48"/>
    </w:rPr>
  </w:style>
  <w:style w:type="character" w:customStyle="1" w:styleId="TitleChar">
    <w:name w:val="Title Char"/>
    <w:aliases w:val="Document Title Char"/>
    <w:basedOn w:val="DefaultParagraphFont"/>
    <w:link w:val="Title"/>
    <w:rsid w:val="00E8065D"/>
    <w:rPr>
      <w:rFonts w:ascii="Arial" w:eastAsiaTheme="majorEastAsia" w:hAnsi="Arial" w:cs="Arial"/>
      <w:b/>
      <w:color w:val="0085AC"/>
      <w:spacing w:val="4"/>
      <w:kern w:val="28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2"/>
    <w:rsid w:val="00CC6592"/>
    <w:rPr>
      <w:rFonts w:ascii="Arial" w:hAnsi="Arial" w:cs="Arial"/>
      <w:b/>
      <w:color w:val="0085A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CC6592"/>
    <w:rPr>
      <w:rFonts w:ascii="Arial" w:hAnsi="Arial" w:cs="Arial"/>
      <w:b/>
      <w:color w:val="0085AC"/>
      <w:sz w:val="26"/>
      <w:szCs w:val="26"/>
    </w:rPr>
  </w:style>
  <w:style w:type="paragraph" w:styleId="ListParagraph">
    <w:name w:val="List Paragraph"/>
    <w:basedOn w:val="Normal"/>
    <w:uiPriority w:val="34"/>
    <w:qFormat/>
    <w:rsid w:val="00DC188E"/>
    <w:pPr>
      <w:ind w:left="680" w:hanging="340"/>
    </w:pPr>
  </w:style>
  <w:style w:type="character" w:styleId="BookTitle">
    <w:name w:val="Book Title"/>
    <w:basedOn w:val="DefaultParagraphFont"/>
    <w:uiPriority w:val="33"/>
    <w:semiHidden/>
    <w:rsid w:val="00D21BA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1D4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434"/>
    <w:rPr>
      <w:rFonts w:ascii="Arial" w:hAnsi="Arial" w:cs="Arial"/>
      <w:szCs w:val="20"/>
    </w:rPr>
  </w:style>
  <w:style w:type="paragraph" w:styleId="Footer">
    <w:name w:val="footer"/>
    <w:basedOn w:val="Normal"/>
    <w:link w:val="FooterChar"/>
    <w:uiPriority w:val="99"/>
    <w:unhideWhenUsed/>
    <w:rsid w:val="001A7D82"/>
    <w:pPr>
      <w:tabs>
        <w:tab w:val="center" w:pos="4536"/>
        <w:tab w:val="right" w:pos="9072"/>
      </w:tabs>
    </w:pPr>
    <w:rPr>
      <w:color w:val="A7A7A7"/>
      <w:sz w:val="20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A7D82"/>
    <w:rPr>
      <w:rFonts w:ascii="Arial" w:hAnsi="Arial" w:cs="Arial"/>
      <w:color w:val="A7A7A7"/>
      <w:sz w:val="20"/>
      <w:szCs w:val="16"/>
    </w:rPr>
  </w:style>
  <w:style w:type="table" w:styleId="TableGrid">
    <w:name w:val="Table Grid"/>
    <w:basedOn w:val="TableNormal"/>
    <w:uiPriority w:val="39"/>
    <w:rsid w:val="00620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5728CD"/>
    <w:pPr>
      <w:spacing w:after="0" w:line="240" w:lineRule="auto"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18A54D"/>
        <w:left w:val="single" w:sz="4" w:space="0" w:color="18A54D"/>
        <w:bottom w:val="single" w:sz="4" w:space="0" w:color="18A54D"/>
        <w:right w:val="single" w:sz="4" w:space="0" w:color="18A54D"/>
        <w:insideH w:val="single" w:sz="4" w:space="0" w:color="18A54D"/>
        <w:insideV w:val="single" w:sz="4" w:space="0" w:color="18A54D"/>
      </w:tblBorders>
    </w:tblPr>
    <w:tcPr>
      <w:vAlign w:val="center"/>
    </w:tcPr>
    <w:tblStylePr w:type="firstRow">
      <w:pPr>
        <w:wordWrap/>
        <w:jc w:val="left"/>
      </w:pPr>
      <w:rPr>
        <w:rFonts w:ascii="Arial" w:hAnsi="Arial"/>
        <w:b/>
        <w:bCs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18A54D"/>
      </w:tcPr>
    </w:tblStylePr>
    <w:tblStylePr w:type="lastRow">
      <w:rPr>
        <w:b/>
        <w:bCs/>
      </w:rPr>
      <w:tblPr/>
      <w:tcPr>
        <w:tcBorders>
          <w:top w:val="double" w:sz="6" w:space="0" w:color="18A54D"/>
          <w:bottom w:val="single" w:sz="6" w:space="0" w:color="18A5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DB"/>
      </w:tcPr>
    </w:tblStylePr>
    <w:tblStylePr w:type="band1Horz">
      <w:tblPr/>
      <w:tcPr>
        <w:shd w:val="clear" w:color="auto" w:fill="D1EDDB"/>
      </w:tcPr>
    </w:tblStylePr>
  </w:style>
  <w:style w:type="paragraph" w:customStyle="1" w:styleId="BasicParagraph">
    <w:name w:val="[Basic Paragraph]"/>
    <w:basedOn w:val="Normal"/>
    <w:uiPriority w:val="99"/>
    <w:rsid w:val="008250E2"/>
  </w:style>
  <w:style w:type="numbering" w:customStyle="1" w:styleId="BulletedList">
    <w:name w:val="Bulleted List"/>
    <w:uiPriority w:val="99"/>
    <w:rsid w:val="002E3D4D"/>
    <w:pPr>
      <w:numPr>
        <w:numId w:val="28"/>
      </w:numPr>
    </w:pPr>
  </w:style>
  <w:style w:type="character" w:customStyle="1" w:styleId="Heading3Char">
    <w:name w:val="Heading 3 Char"/>
    <w:basedOn w:val="DefaultParagraphFont"/>
    <w:link w:val="Heading3"/>
    <w:uiPriority w:val="4"/>
    <w:rsid w:val="00E977D2"/>
    <w:rPr>
      <w:rFonts w:ascii="Arial" w:hAnsi="Arial" w:cs="Arial"/>
      <w:b/>
      <w:sz w:val="24"/>
      <w:szCs w:val="24"/>
    </w:rPr>
  </w:style>
  <w:style w:type="numbering" w:customStyle="1" w:styleId="NumberedList">
    <w:name w:val="Numbered List"/>
    <w:uiPriority w:val="99"/>
    <w:rsid w:val="00DA1B75"/>
    <w:pPr>
      <w:numPr>
        <w:numId w:val="34"/>
      </w:numPr>
    </w:pPr>
  </w:style>
  <w:style w:type="table" w:styleId="GridTable5Dark">
    <w:name w:val="Grid Table 5 Dark"/>
    <w:basedOn w:val="TableNormal"/>
    <w:uiPriority w:val="50"/>
    <w:rsid w:val="003403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6">
    <w:name w:val="List Table 4 Accent 6"/>
    <w:basedOn w:val="TableNormal"/>
    <w:uiPriority w:val="49"/>
    <w:rsid w:val="00783AC6"/>
    <w:pPr>
      <w:spacing w:after="0" w:line="240" w:lineRule="auto"/>
    </w:pPr>
    <w:tblPr>
      <w:tblStyleRowBandSize w:val="1"/>
      <w:tblStyleColBandSize w:val="1"/>
      <w:tblBorders>
        <w:top w:val="single" w:sz="2" w:space="0" w:color="592C82"/>
        <w:left w:val="single" w:sz="2" w:space="0" w:color="592C82"/>
        <w:bottom w:val="single" w:sz="2" w:space="0" w:color="592C82"/>
        <w:right w:val="single" w:sz="2" w:space="0" w:color="592C82"/>
        <w:insideH w:val="single" w:sz="2" w:space="0" w:color="592C82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592C82"/>
      </w:tcPr>
    </w:tblStylePr>
    <w:tblStylePr w:type="lastRow">
      <w:rPr>
        <w:b/>
        <w:bCs/>
      </w:rPr>
      <w:tblPr/>
      <w:tcPr>
        <w:tcBorders>
          <w:top w:val="double" w:sz="4" w:space="0" w:color="592C82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E19F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s">
    <w:name w:val="Notes"/>
    <w:basedOn w:val="Normal"/>
    <w:uiPriority w:val="7"/>
    <w:qFormat/>
    <w:rsid w:val="006F639D"/>
    <w:pPr>
      <w:spacing w:before="110"/>
    </w:pPr>
    <w:rPr>
      <w:sz w:val="16"/>
    </w:rPr>
  </w:style>
  <w:style w:type="character" w:styleId="Hyperlink">
    <w:name w:val="Hyperlink"/>
    <w:basedOn w:val="DefaultParagraphFont"/>
    <w:uiPriority w:val="99"/>
    <w:qFormat/>
    <w:rsid w:val="007657C5"/>
    <w:rPr>
      <w:rFonts w:ascii="Arial" w:hAnsi="Arial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"/>
    <w:semiHidden/>
    <w:rsid w:val="007657C5"/>
    <w:pPr>
      <w:numPr>
        <w:ilvl w:val="1"/>
      </w:numPr>
      <w:spacing w:after="160" w:line="420" w:lineRule="exact"/>
    </w:pPr>
    <w:rPr>
      <w:rFonts w:eastAsiaTheme="minorEastAsia"/>
      <w:b/>
      <w:color w:val="18A54D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"/>
    <w:semiHidden/>
    <w:rsid w:val="002964D2"/>
    <w:rPr>
      <w:rFonts w:ascii="Arial" w:eastAsiaTheme="minorEastAsia" w:hAnsi="Arial" w:cs="Arial"/>
      <w:b/>
      <w:color w:val="18A54D"/>
      <w:sz w:val="36"/>
      <w:szCs w:val="36"/>
    </w:rPr>
  </w:style>
  <w:style w:type="character" w:customStyle="1" w:styleId="DocumentSubtitle">
    <w:name w:val="Document Subtitle"/>
    <w:basedOn w:val="TitleChar"/>
    <w:uiPriority w:val="1"/>
    <w:qFormat/>
    <w:rsid w:val="00CC6592"/>
    <w:rPr>
      <w:rFonts w:ascii="Arial" w:eastAsiaTheme="majorEastAsia" w:hAnsi="Arial" w:cs="Arial"/>
      <w:b w:val="0"/>
      <w:color w:val="0085AC"/>
      <w:spacing w:val="4"/>
      <w:kern w:val="28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1E1668"/>
    <w:rPr>
      <w:color w:val="808080"/>
    </w:rPr>
  </w:style>
  <w:style w:type="table" w:customStyle="1" w:styleId="DOETable1">
    <w:name w:val="DOE Table 1"/>
    <w:basedOn w:val="ListTable4-Accent6"/>
    <w:uiPriority w:val="99"/>
    <w:rsid w:val="00332B83"/>
    <w:rPr>
      <w:rFonts w:ascii="Arial" w:hAnsi="Arial"/>
      <w:szCs w:val="20"/>
      <w:lang w:eastAsia="en-AU"/>
    </w:rPr>
    <w:tblPr>
      <w:tblBorders>
        <w:top w:val="single" w:sz="4" w:space="0" w:color="0085AC"/>
        <w:left w:val="single" w:sz="4" w:space="0" w:color="0085AC"/>
        <w:bottom w:val="single" w:sz="4" w:space="0" w:color="0085AC"/>
        <w:right w:val="single" w:sz="4" w:space="0" w:color="0085AC"/>
        <w:insideH w:val="single" w:sz="4" w:space="0" w:color="0085AC"/>
        <w:insideV w:val="single" w:sz="4" w:space="0" w:color="0085AC"/>
      </w:tblBorders>
      <w:tblCellMar>
        <w:top w:w="85" w:type="dxa"/>
        <w:bottom w:w="85" w:type="dxa"/>
      </w:tblCellMar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</w:rPr>
      <w:tblPr/>
      <w:tcPr>
        <w:tcBorders>
          <w:top w:val="double" w:sz="4" w:space="0" w:color="0085AC"/>
          <w:bottom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2">
    <w:name w:val="DOE Table 2"/>
    <w:basedOn w:val="DOETable1"/>
    <w:uiPriority w:val="99"/>
    <w:rsid w:val="006C3735"/>
    <w:tblPr/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3">
    <w:name w:val="DOE Table 3"/>
    <w:basedOn w:val="DOETable2"/>
    <w:uiPriority w:val="99"/>
    <w:rsid w:val="00A21DA9"/>
    <w:tblPr/>
    <w:tcPr>
      <w:shd w:val="clear" w:color="auto" w:fill="BFE0EA"/>
    </w:tcPr>
    <w:tblStylePr w:type="firstRow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Row">
      <w:rPr>
        <w:b/>
        <w:bCs/>
        <w:color w:val="FFFFFF" w:themeColor="background1"/>
      </w:rPr>
      <w:tblPr/>
      <w:tcPr>
        <w:tcBorders>
          <w:top w:val="double" w:sz="4" w:space="0" w:color="FFFFFF" w:themeColor="background1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85AC"/>
      </w:tcPr>
    </w:tblStylePr>
    <w:tblStylePr w:type="firstCol">
      <w:rPr>
        <w:b/>
        <w:bCs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85AC"/>
      </w:tc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Horz">
      <w:tblPr/>
      <w:tcPr>
        <w:shd w:val="clear" w:color="auto" w:fill="BFE0EA"/>
      </w:tcPr>
    </w:tblStylePr>
  </w:style>
  <w:style w:type="table" w:customStyle="1" w:styleId="DOETable4">
    <w:name w:val="DOE Table 4"/>
    <w:basedOn w:val="DOETable1"/>
    <w:uiPriority w:val="99"/>
    <w:rsid w:val="00C76B17"/>
    <w:tblPr/>
    <w:tcPr>
      <w:shd w:val="clear" w:color="auto" w:fill="BFE0EA"/>
    </w:tcPr>
    <w:tblStylePr w:type="firstRow">
      <w:rPr>
        <w:b/>
        <w:bCs/>
        <w:color w:val="auto"/>
      </w:rPr>
      <w:tblPr/>
      <w:tcPr>
        <w:tcBorders>
          <w:top w:val="single" w:sz="4" w:space="0" w:color="0085AC"/>
          <w:left w:val="single" w:sz="4" w:space="0" w:color="0085AC"/>
          <w:bottom w:val="single" w:sz="12" w:space="0" w:color="0085AC"/>
          <w:right w:val="single" w:sz="4" w:space="0" w:color="0085AC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double" w:sz="4" w:space="0" w:color="0085AC"/>
          <w:left w:val="single" w:sz="4" w:space="0" w:color="0085AC"/>
          <w:bottom w:val="single" w:sz="4" w:space="0" w:color="0085AC"/>
          <w:right w:val="single" w:sz="4" w:space="0" w:color="0085AC"/>
          <w:insideH w:val="single" w:sz="4" w:space="0" w:color="592C82"/>
          <w:insideV w:val="single" w:sz="4" w:space="0" w:color="0085AC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0EA"/>
      </w:tcPr>
    </w:tblStylePr>
    <w:tblStylePr w:type="band2Vert">
      <w:rPr>
        <w:rFonts w:ascii="Arial" w:hAnsi="Arial"/>
        <w:sz w:val="20"/>
      </w:rPr>
    </w:tblStylePr>
    <w:tblStylePr w:type="band2Horz">
      <w:tblPr/>
      <w:tcPr>
        <w:shd w:val="clear" w:color="auto" w:fill="BFE0EA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723BD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977D2"/>
    <w:rPr>
      <w:rFonts w:ascii="Arial" w:hAnsi="Arial" w:cs="Arial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F024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term-metro@education.wa.edu.au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95E181996949DAAD718804F6F93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B471B-E70B-45CB-97FD-F9DF2D1BBD56}"/>
      </w:docPartPr>
      <w:docPartBody>
        <w:p w:rsidR="001C4184" w:rsidRDefault="002B6D60" w:rsidP="002B6D60">
          <w:pPr>
            <w:pStyle w:val="E695E181996949DAAD718804F6F93629"/>
          </w:pPr>
          <w:r w:rsidRPr="00C93159">
            <w:rPr>
              <w:rStyle w:val="PlaceholderText"/>
            </w:rPr>
            <w:t>[Status]</w:t>
          </w:r>
        </w:p>
      </w:docPartBody>
    </w:docPart>
    <w:docPart>
      <w:docPartPr>
        <w:name w:val="70D3C5830E874B41958E85A1867D6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709C2-C7D3-4D86-BD8B-817F61DE6008}"/>
      </w:docPartPr>
      <w:docPartBody>
        <w:p w:rsidR="001C4184" w:rsidRDefault="002B6D60" w:rsidP="002B6D60">
          <w:pPr>
            <w:pStyle w:val="70D3C5830E874B41958E85A1867D60F3"/>
          </w:pPr>
          <w:r w:rsidRPr="001E1668">
            <w:rPr>
              <w:rStyle w:val="PlaceholderText"/>
            </w:rPr>
            <w:t xml:space="preserve">[Publish </w:t>
          </w:r>
          <w:r>
            <w:rPr>
              <w:rStyle w:val="PlaceholderText"/>
            </w:rPr>
            <w:t>d</w:t>
          </w:r>
          <w:r w:rsidRPr="001E1668">
            <w:rPr>
              <w:rStyle w:val="PlaceholderText"/>
            </w:rPr>
            <w:t>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1E2F"/>
    <w:rsid w:val="001562FA"/>
    <w:rsid w:val="001C4184"/>
    <w:rsid w:val="002B6D60"/>
    <w:rsid w:val="003F43C2"/>
    <w:rsid w:val="00462B0A"/>
    <w:rsid w:val="004C60B5"/>
    <w:rsid w:val="00716BF8"/>
    <w:rsid w:val="00991E2F"/>
    <w:rsid w:val="00EE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E2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6D60"/>
    <w:rPr>
      <w:color w:val="808080"/>
    </w:rPr>
  </w:style>
  <w:style w:type="paragraph" w:customStyle="1" w:styleId="E695E181996949DAAD718804F6F93629">
    <w:name w:val="E695E181996949DAAD718804F6F93629"/>
    <w:rsid w:val="002B6D60"/>
  </w:style>
  <w:style w:type="paragraph" w:customStyle="1" w:styleId="70D3C5830E874B41958E85A1867D60F3">
    <w:name w:val="70D3C5830E874B41958E85A1867D60F3"/>
    <w:rsid w:val="002B6D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219C0-6E44-4ADC-9278-7FBE2C0D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Western Australia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IRICH Fiona</dc:creator>
  <cp:keywords/>
  <dc:description/>
  <cp:lastModifiedBy>PILKINGTON Lisa [Swimming and Water Safety]</cp:lastModifiedBy>
  <cp:revision>6</cp:revision>
  <cp:lastPrinted>2022-11-04T02:36:00Z</cp:lastPrinted>
  <dcterms:created xsi:type="dcterms:W3CDTF">2023-03-07T06:40:00Z</dcterms:created>
  <dcterms:modified xsi:type="dcterms:W3CDTF">2023-09-15T03:07:00Z</dcterms:modified>
  <cp:contentStatus>TRIMnumber</cp:contentStatus>
</cp:coreProperties>
</file>